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2DB1C7D8" w14:textId="4F8A24FF" w:rsidR="005D270A" w:rsidRDefault="00EF1A70">
      <w:r>
        <w:rPr>
          <w:noProof/>
        </w:rPr>
        <mc:AlternateContent>
          <mc:Choice Requires="wps">
            <w:drawing>
              <wp:anchor distT="0" distB="0" distL="114300" distR="114300" simplePos="0" relativeHeight="251581952" behindDoc="0" locked="0" layoutInCell="1" allowOverlap="1" wp14:anchorId="34AC4A7B" wp14:editId="766823B9">
                <wp:simplePos x="0" y="0"/>
                <wp:positionH relativeFrom="column">
                  <wp:posOffset>2817684</wp:posOffset>
                </wp:positionH>
                <wp:positionV relativeFrom="paragraph">
                  <wp:posOffset>1866214</wp:posOffset>
                </wp:positionV>
                <wp:extent cx="3186430" cy="1630748"/>
                <wp:effectExtent l="12700" t="12700" r="13970" b="762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6430" cy="1630748"/>
                        </a:xfrm>
                        <a:prstGeom prst="roundRect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1FA547" w14:textId="5C4DE129" w:rsidR="00D77212" w:rsidRPr="00EF1A70" w:rsidRDefault="001D4C5C" w:rsidP="00352F54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EF1A70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How Far Can You Travel?</w:t>
                            </w:r>
                          </w:p>
                          <w:p w14:paraId="1D9AE3B7" w14:textId="77777777" w:rsidR="00ED630F" w:rsidRPr="00EF1A70" w:rsidRDefault="00ED630F" w:rsidP="00ED630F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EF1A70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Challenge</w:t>
                            </w:r>
                          </w:p>
                          <w:p w14:paraId="66B6B6F4" w14:textId="350EFC75" w:rsidR="00ED630F" w:rsidRPr="00EF1A70" w:rsidRDefault="00ED630F" w:rsidP="00ED630F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bCs/>
                                <w:sz w:val="24"/>
                                <w:szCs w:val="24"/>
                              </w:rPr>
                            </w:pPr>
                            <w:r w:rsidRPr="00EF1A70">
                              <w:rPr>
                                <w:rFonts w:cstheme="minorHAnsi"/>
                                <w:bCs/>
                                <w:sz w:val="24"/>
                                <w:szCs w:val="24"/>
                              </w:rPr>
                              <w:t>Can you build a car and make it travel?</w:t>
                            </w:r>
                          </w:p>
                          <w:p w14:paraId="0A9595E5" w14:textId="77777777" w:rsidR="00ED630F" w:rsidRPr="00EF1A70" w:rsidRDefault="00ED630F" w:rsidP="00ED630F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EF1A70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Curricular Opportunities</w:t>
                            </w:r>
                          </w:p>
                          <w:p w14:paraId="27A43135" w14:textId="77777777" w:rsidR="00ED630F" w:rsidRPr="00EF1A70" w:rsidRDefault="00ED630F" w:rsidP="00ED630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F1A70">
                              <w:rPr>
                                <w:rFonts w:asciiTheme="minorHAnsi" w:hAnsiTheme="minorHAnsi" w:cstheme="minorHAnsi"/>
                              </w:rPr>
                              <w:t>Chinook Helicopter Fly By</w:t>
                            </w:r>
                          </w:p>
                          <w:p w14:paraId="32C3D3A3" w14:textId="77777777" w:rsidR="00ED630F" w:rsidRPr="00EF1A70" w:rsidRDefault="00ED630F" w:rsidP="00352F54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34AC4A7B" id="Rounded Rectangle 1" o:spid="_x0000_s1026" style="position:absolute;margin-left:221.85pt;margin-top:146.95pt;width:250.9pt;height:128.4pt;z-index:25158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" fillcolor="white [3201]" strokecolor="#ed7d31 [3205]" strokeweight="2.25pt">
                <v:stroke joinstyle="miter"/>
                <v:textbox>
                  <w:txbxContent>
                    <w:p w14:paraId="411FA547" w14:textId="5C4DE129" w:rsidR="00D77212" w:rsidRPr="00EF1A70" w:rsidRDefault="001D4C5C" w:rsidP="00352F54">
                      <w:pPr>
                        <w:pStyle w:val="NoSpacing"/>
                        <w:jc w:val="center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EF1A70">
                        <w:rPr>
                          <w:rFonts w:cstheme="minorHAnsi"/>
                          <w:sz w:val="24"/>
                          <w:szCs w:val="24"/>
                        </w:rPr>
                        <w:t>How Far Can You Travel?</w:t>
                      </w:r>
                    </w:p>
                    <w:p w14:paraId="1D9AE3B7" w14:textId="77777777" w:rsidR="00ED630F" w:rsidRPr="00EF1A70" w:rsidRDefault="00ED630F" w:rsidP="00ED630F">
                      <w:pPr>
                        <w:pStyle w:val="NoSpacing"/>
                        <w:jc w:val="center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EF1A70"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>Challenge</w:t>
                      </w:r>
                    </w:p>
                    <w:p w14:paraId="66B6B6F4" w14:textId="350EFC75" w:rsidR="00ED630F" w:rsidRPr="00EF1A70" w:rsidRDefault="00ED630F" w:rsidP="00ED630F">
                      <w:pPr>
                        <w:pStyle w:val="NoSpacing"/>
                        <w:jc w:val="center"/>
                        <w:rPr>
                          <w:rFonts w:cstheme="minorHAnsi"/>
                          <w:bCs/>
                          <w:sz w:val="24"/>
                          <w:szCs w:val="24"/>
                        </w:rPr>
                      </w:pPr>
                      <w:r w:rsidRPr="00EF1A70">
                        <w:rPr>
                          <w:rFonts w:cstheme="minorHAnsi"/>
                          <w:bCs/>
                          <w:sz w:val="24"/>
                          <w:szCs w:val="24"/>
                        </w:rPr>
                        <w:t>Can you build a car and make it travel?</w:t>
                      </w:r>
                    </w:p>
                    <w:p w14:paraId="0A9595E5" w14:textId="77777777" w:rsidR="00ED630F" w:rsidRPr="00EF1A70" w:rsidRDefault="00ED630F" w:rsidP="00ED630F">
                      <w:pPr>
                        <w:pStyle w:val="NoSpacing"/>
                        <w:jc w:val="center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EF1A70"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>Curricular Opportunities</w:t>
                      </w:r>
                    </w:p>
                    <w:p w14:paraId="27A43135" w14:textId="77777777" w:rsidR="00ED630F" w:rsidRPr="00EF1A70" w:rsidRDefault="00ED630F" w:rsidP="00ED630F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EF1A70">
                        <w:rPr>
                          <w:rFonts w:asciiTheme="minorHAnsi" w:hAnsiTheme="minorHAnsi" w:cstheme="minorHAnsi"/>
                        </w:rPr>
                        <w:t>Chinook Helicopter Fly By</w:t>
                      </w:r>
                    </w:p>
                    <w:p w14:paraId="32C3D3A3" w14:textId="77777777" w:rsidR="00ED630F" w:rsidRPr="00EF1A70" w:rsidRDefault="00ED630F" w:rsidP="00352F54">
                      <w:pPr>
                        <w:pStyle w:val="NoSpacing"/>
                        <w:jc w:val="center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F35C3EA" wp14:editId="2C515365">
                <wp:simplePos x="0" y="0"/>
                <wp:positionH relativeFrom="margin">
                  <wp:posOffset>2774899</wp:posOffset>
                </wp:positionH>
                <wp:positionV relativeFrom="paragraph">
                  <wp:posOffset>-683260</wp:posOffset>
                </wp:positionV>
                <wp:extent cx="3200400" cy="2042555"/>
                <wp:effectExtent l="19050" t="19050" r="19050" b="1524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042555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5D0198" w14:textId="77777777" w:rsidR="00D77212" w:rsidRPr="00352F54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352F54">
                              <w:rPr>
                                <w:rFonts w:ascii="Letter-join Plus 36" w:hAnsi="Letter-join Plus 36"/>
                                <w:b/>
                                <w:sz w:val="18"/>
                                <w:szCs w:val="18"/>
                                <w:u w:val="single"/>
                              </w:rPr>
                              <w:t>Working as Geographers we will study…</w:t>
                            </w:r>
                          </w:p>
                          <w:p w14:paraId="011325D9" w14:textId="77777777" w:rsidR="009C554F" w:rsidRPr="00352F54" w:rsidRDefault="00352F54" w:rsidP="00B64F38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352F54">
                              <w:rPr>
                                <w:rFonts w:ascii="Letter-join Plus 36" w:hAnsi="Letter-join Plus 36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Human </w:t>
                            </w:r>
                            <w:r w:rsidR="00B86708">
                              <w:rPr>
                                <w:rFonts w:ascii="Letter-join Plus 36" w:hAnsi="Letter-join Plus 36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and Physical </w:t>
                            </w:r>
                            <w:r w:rsidRPr="00352F54">
                              <w:rPr>
                                <w:rFonts w:ascii="Letter-join Plus 36" w:hAnsi="Letter-join Plus 36"/>
                                <w:b/>
                                <w:sz w:val="18"/>
                                <w:szCs w:val="18"/>
                                <w:u w:val="single"/>
                              </w:rPr>
                              <w:t>Geography</w:t>
                            </w:r>
                          </w:p>
                          <w:p w14:paraId="569FB299" w14:textId="77777777" w:rsidR="00D77212" w:rsidRPr="00B678EA" w:rsidRDefault="00D77212" w:rsidP="00D77212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B678EA">
                              <w:rPr>
                                <w:rFonts w:ascii="Letter-join Plus 36" w:hAnsi="Letter-join Plus 36"/>
                                <w:sz w:val="20"/>
                                <w:szCs w:val="20"/>
                                <w:u w:val="single"/>
                              </w:rPr>
                              <w:t>NC Objectives</w:t>
                            </w:r>
                          </w:p>
                          <w:p w14:paraId="47937D56" w14:textId="77777777" w:rsidR="00352F54" w:rsidRPr="00B678EA" w:rsidRDefault="00352F54" w:rsidP="00352F54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</w:pPr>
                            <w:r w:rsidRPr="00B678EA"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  <w:t xml:space="preserve">Pupil should be taught to: </w:t>
                            </w:r>
                          </w:p>
                          <w:p w14:paraId="2E6BB041" w14:textId="2D9B429C" w:rsidR="001D4C5C" w:rsidRPr="00B678EA" w:rsidRDefault="001D4C5C" w:rsidP="001D4C5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B678EA">
                              <w:rPr>
                                <w:rStyle w:val="normaltextrun"/>
                                <w:rFonts w:ascii="Calibri" w:hAnsi="Calibri"/>
                                <w:sz w:val="20"/>
                                <w:szCs w:val="20"/>
                              </w:rPr>
                              <w:t>Name and locate the world’s seven continents </w:t>
                            </w:r>
                            <w:r w:rsidRPr="00B678EA">
                              <w:rPr>
                                <w:rStyle w:val="eop"/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and 5 </w:t>
                            </w:r>
                            <w:r w:rsidR="00D2203A" w:rsidRPr="00B678EA">
                              <w:rPr>
                                <w:rStyle w:val="eop"/>
                                <w:rFonts w:ascii="Calibri" w:hAnsi="Calibri"/>
                                <w:sz w:val="20"/>
                                <w:szCs w:val="20"/>
                              </w:rPr>
                              <w:t>oceans</w:t>
                            </w:r>
                            <w:r w:rsidRPr="00B678EA">
                              <w:rPr>
                                <w:rStyle w:val="eop"/>
                                <w:rFonts w:ascii="Calibri" w:hAnsi="Calibr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E5CE780" w14:textId="6B621FD2" w:rsidR="0049781D" w:rsidRPr="0049781D" w:rsidRDefault="0049781D" w:rsidP="00D2203A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0F35C3EA" id="Rounded Rectangle 6" o:spid="_x0000_s1027" style="position:absolute;margin-left:218.5pt;margin-top:-53.8pt;width:252pt;height:160.85pt;z-index:2516546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" fillcolor="white [3201]" strokecolor="#5b9bd5 [3204]" strokeweight="3pt">
                <v:stroke joinstyle="miter"/>
                <v:textbox>
                  <w:txbxContent>
                    <w:p w14:paraId="6E5D0198" w14:textId="77777777" w:rsidR="00D77212" w:rsidRPr="00352F54" w:rsidRDefault="00D77212" w:rsidP="00D77212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352F54">
                        <w:rPr>
                          <w:rFonts w:ascii="Letter-join Plus 36" w:hAnsi="Letter-join Plus 36"/>
                          <w:b/>
                          <w:sz w:val="18"/>
                          <w:szCs w:val="18"/>
                          <w:u w:val="single"/>
                        </w:rPr>
                        <w:t>Working as Geographers we will study…</w:t>
                      </w:r>
                    </w:p>
                    <w:p w14:paraId="011325D9" w14:textId="77777777" w:rsidR="009C554F" w:rsidRPr="00352F54" w:rsidRDefault="00352F54" w:rsidP="00B64F38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352F54">
                        <w:rPr>
                          <w:rFonts w:ascii="Letter-join Plus 36" w:hAnsi="Letter-join Plus 36"/>
                          <w:b/>
                          <w:sz w:val="18"/>
                          <w:szCs w:val="18"/>
                          <w:u w:val="single"/>
                        </w:rPr>
                        <w:t xml:space="preserve">Human </w:t>
                      </w:r>
                      <w:r w:rsidR="00B86708">
                        <w:rPr>
                          <w:rFonts w:ascii="Letter-join Plus 36" w:hAnsi="Letter-join Plus 36"/>
                          <w:b/>
                          <w:sz w:val="18"/>
                          <w:szCs w:val="18"/>
                          <w:u w:val="single"/>
                        </w:rPr>
                        <w:t xml:space="preserve">and Physical </w:t>
                      </w:r>
                      <w:r w:rsidRPr="00352F54">
                        <w:rPr>
                          <w:rFonts w:ascii="Letter-join Plus 36" w:hAnsi="Letter-join Plus 36"/>
                          <w:b/>
                          <w:sz w:val="18"/>
                          <w:szCs w:val="18"/>
                          <w:u w:val="single"/>
                        </w:rPr>
                        <w:t>Geography</w:t>
                      </w:r>
                    </w:p>
                    <w:p w14:paraId="569FB299" w14:textId="77777777" w:rsidR="00D77212" w:rsidRPr="00B678EA" w:rsidRDefault="00D77212" w:rsidP="00D77212">
                      <w:pPr>
                        <w:pStyle w:val="NoSpacing"/>
                        <w:rPr>
                          <w:rFonts w:ascii="Letter-join Plus 36" w:hAnsi="Letter-join Plus 36"/>
                          <w:sz w:val="20"/>
                          <w:szCs w:val="20"/>
                          <w:u w:val="single"/>
                        </w:rPr>
                      </w:pPr>
                      <w:r w:rsidRPr="00B678EA">
                        <w:rPr>
                          <w:rFonts w:ascii="Letter-join Plus 36" w:hAnsi="Letter-join Plus 36"/>
                          <w:sz w:val="20"/>
                          <w:szCs w:val="20"/>
                          <w:u w:val="single"/>
                        </w:rPr>
                        <w:t>NC Objectives</w:t>
                      </w:r>
                    </w:p>
                    <w:p w14:paraId="47937D56" w14:textId="77777777" w:rsidR="00352F54" w:rsidRPr="00B678EA" w:rsidRDefault="00352F54" w:rsidP="00352F54">
                      <w:pPr>
                        <w:pStyle w:val="NoSpacing"/>
                        <w:rPr>
                          <w:rFonts w:ascii="Letter-join Plus 36" w:hAnsi="Letter-join Plus 36"/>
                          <w:sz w:val="20"/>
                          <w:szCs w:val="20"/>
                        </w:rPr>
                      </w:pPr>
                      <w:r w:rsidRPr="00B678EA">
                        <w:rPr>
                          <w:rFonts w:ascii="Letter-join Plus 36" w:hAnsi="Letter-join Plus 36"/>
                          <w:sz w:val="20"/>
                          <w:szCs w:val="20"/>
                        </w:rPr>
                        <w:t xml:space="preserve">Pupil should be taught to: </w:t>
                      </w:r>
                    </w:p>
                    <w:p w14:paraId="2E6BB041" w14:textId="2D9B429C" w:rsidR="001D4C5C" w:rsidRPr="00B678EA" w:rsidRDefault="001D4C5C" w:rsidP="001D4C5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B678EA">
                        <w:rPr>
                          <w:rStyle w:val="normaltextrun"/>
                          <w:rFonts w:ascii="Calibri" w:hAnsi="Calibri"/>
                          <w:sz w:val="20"/>
                          <w:szCs w:val="20"/>
                        </w:rPr>
                        <w:t>Name and locate the world’s seven continents </w:t>
                      </w:r>
                      <w:r w:rsidRPr="00B678EA">
                        <w:rPr>
                          <w:rStyle w:val="eop"/>
                          <w:rFonts w:ascii="Calibri" w:hAnsi="Calibri"/>
                          <w:sz w:val="20"/>
                          <w:szCs w:val="20"/>
                        </w:rPr>
                        <w:t xml:space="preserve">and 5 </w:t>
                      </w:r>
                      <w:r w:rsidR="00D2203A" w:rsidRPr="00B678EA">
                        <w:rPr>
                          <w:rStyle w:val="eop"/>
                          <w:rFonts w:ascii="Calibri" w:hAnsi="Calibri"/>
                          <w:sz w:val="20"/>
                          <w:szCs w:val="20"/>
                        </w:rPr>
                        <w:t>oceans</w:t>
                      </w:r>
                      <w:r w:rsidRPr="00B678EA">
                        <w:rPr>
                          <w:rStyle w:val="eop"/>
                          <w:rFonts w:ascii="Calibri" w:hAnsi="Calibri"/>
                          <w:sz w:val="20"/>
                          <w:szCs w:val="20"/>
                        </w:rPr>
                        <w:t>.</w:t>
                      </w:r>
                    </w:p>
                    <w:p w14:paraId="1E5CE780" w14:textId="6B621FD2" w:rsidR="0049781D" w:rsidRPr="0049781D" w:rsidRDefault="0049781D" w:rsidP="00D2203A">
                      <w:pPr>
                        <w:pStyle w:val="NoSpacing"/>
                        <w:rPr>
                          <w:rFonts w:ascii="Letter-join Plus 36" w:hAnsi="Letter-join Plus 36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77351564" wp14:editId="7FA4801E">
                <wp:simplePos x="0" y="0"/>
                <wp:positionH relativeFrom="margin">
                  <wp:posOffset>2781094</wp:posOffset>
                </wp:positionH>
                <wp:positionV relativeFrom="paragraph">
                  <wp:posOffset>3886835</wp:posOffset>
                </wp:positionV>
                <wp:extent cx="3220720" cy="2600325"/>
                <wp:effectExtent l="19050" t="19050" r="17780" b="28575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0720" cy="2600325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91CAEF" w14:textId="77777777" w:rsidR="00CF7809" w:rsidRPr="00D2203A" w:rsidRDefault="00D77212" w:rsidP="004608D6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D2203A">
                              <w:rPr>
                                <w:rFonts w:cstheme="minorHAnsi"/>
                                <w:b/>
                                <w:sz w:val="16"/>
                                <w:szCs w:val="16"/>
                                <w:u w:val="single"/>
                              </w:rPr>
                              <w:t>Working as Engineers we will study…</w:t>
                            </w:r>
                          </w:p>
                          <w:p w14:paraId="2222F9DC" w14:textId="77777777" w:rsidR="00D77212" w:rsidRPr="00D2203A" w:rsidRDefault="00D77212" w:rsidP="00D77212">
                            <w:pPr>
                              <w:pStyle w:val="NoSpacing"/>
                              <w:rPr>
                                <w:rFonts w:cstheme="minorHAnsi"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32D827E4" w14:textId="77777777" w:rsidR="00D77212" w:rsidRPr="00D2203A" w:rsidRDefault="00352F54" w:rsidP="00D2203A">
                            <w:pPr>
                              <w:pStyle w:val="NoSpacing"/>
                              <w:rPr>
                                <w:rFonts w:cstheme="minorHAnsi"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D2203A">
                              <w:rPr>
                                <w:rFonts w:cstheme="minorHAnsi"/>
                                <w:sz w:val="16"/>
                                <w:szCs w:val="16"/>
                                <w:u w:val="single"/>
                              </w:rPr>
                              <w:t>Computing –</w:t>
                            </w:r>
                            <w:r w:rsidR="0049781D" w:rsidRPr="00D2203A">
                              <w:rPr>
                                <w:rFonts w:cstheme="minorHAnsi"/>
                                <w:sz w:val="16"/>
                                <w:szCs w:val="16"/>
                                <w:u w:val="single"/>
                              </w:rPr>
                              <w:t xml:space="preserve"> Information Technology</w:t>
                            </w:r>
                          </w:p>
                          <w:p w14:paraId="4CC4D64D" w14:textId="4913B1C8" w:rsidR="00D2203A" w:rsidRDefault="00D2203A" w:rsidP="00D2203A">
                            <w:pPr>
                              <w:pStyle w:val="NormalWeb"/>
                              <w:numPr>
                                <w:ilvl w:val="0"/>
                                <w:numId w:val="22"/>
                              </w:numPr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2203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understand what algorithms are; how they are implemented as programs on digital devices; and that programs execute by following precise and unambiguous instructions </w:t>
                            </w:r>
                          </w:p>
                          <w:p w14:paraId="38BADCD8" w14:textId="60F44F6C" w:rsidR="00D2203A" w:rsidRDefault="00D2203A" w:rsidP="00D2203A">
                            <w:pPr>
                              <w:pStyle w:val="NormalWeb"/>
                              <w:numPr>
                                <w:ilvl w:val="0"/>
                                <w:numId w:val="22"/>
                              </w:numPr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2203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create and debug simple programs </w:t>
                            </w:r>
                          </w:p>
                          <w:p w14:paraId="2E3EF881" w14:textId="4DA17319" w:rsidR="00D2203A" w:rsidRPr="00D2203A" w:rsidRDefault="00D2203A" w:rsidP="00D2203A">
                            <w:pPr>
                              <w:pStyle w:val="NormalWeb"/>
                              <w:numPr>
                                <w:ilvl w:val="0"/>
                                <w:numId w:val="22"/>
                              </w:numPr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D2203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use logical reasoning to predict the behaviour of simple programs </w:t>
                            </w:r>
                          </w:p>
                          <w:p w14:paraId="5783A014" w14:textId="77777777" w:rsidR="00623C3C" w:rsidRDefault="00623C3C" w:rsidP="001F283B">
                            <w:pPr>
                              <w:shd w:val="clear" w:color="auto" w:fill="FFFFFF"/>
                              <w:spacing w:after="75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0F0CA808" w14:textId="3DAAAB8A" w:rsidR="004608D6" w:rsidRPr="00D2203A" w:rsidRDefault="004608D6" w:rsidP="001F283B">
                            <w:pPr>
                              <w:shd w:val="clear" w:color="auto" w:fill="FFFFFF"/>
                              <w:spacing w:after="75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D2203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  <w:u w:val="single"/>
                              </w:rPr>
                              <w:t xml:space="preserve">Design Technology – </w:t>
                            </w:r>
                            <w:r w:rsidR="0049781D" w:rsidRPr="00D2203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  <w:u w:val="single"/>
                              </w:rPr>
                              <w:t>Mechanisms</w:t>
                            </w:r>
                          </w:p>
                          <w:p w14:paraId="7396E1DE" w14:textId="77777777" w:rsidR="00917145" w:rsidRPr="00D2203A" w:rsidRDefault="001E5747" w:rsidP="00D7721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142" w:hanging="142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 w:rsidRPr="00D2203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Design, Make, Evaluate</w:t>
                            </w:r>
                          </w:p>
                          <w:p w14:paraId="7E63ECDE" w14:textId="77777777" w:rsidR="0049781D" w:rsidRPr="00D2203A" w:rsidRDefault="0049781D" w:rsidP="00D7721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142" w:hanging="142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 w:rsidRPr="00D2203A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Explore and use mechanisms [for example, levers, sliders, wheels and axles], in their produc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77351564" id="Rounded Rectangle 9" o:spid="_x0000_s1028" style="position:absolute;margin-left:219pt;margin-top:306.05pt;width:253.6pt;height:204.75pt;z-index:251693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" fillcolor="white [3201]" strokecolor="#5b9bd5 [3204]" strokeweight="3pt">
                <v:stroke joinstyle="miter"/>
                <v:textbox>
                  <w:txbxContent>
                    <w:p w14:paraId="0691CAEF" w14:textId="77777777" w:rsidR="00CF7809" w:rsidRPr="00D2203A" w:rsidRDefault="00D77212" w:rsidP="004608D6">
                      <w:pPr>
                        <w:pStyle w:val="NoSpacing"/>
                        <w:jc w:val="center"/>
                        <w:rPr>
                          <w:rFonts w:cstheme="minorHAnsi"/>
                          <w:b/>
                          <w:sz w:val="16"/>
                          <w:szCs w:val="16"/>
                          <w:u w:val="single"/>
                        </w:rPr>
                      </w:pPr>
                      <w:r w:rsidRPr="00D2203A">
                        <w:rPr>
                          <w:rFonts w:cstheme="minorHAnsi"/>
                          <w:b/>
                          <w:sz w:val="16"/>
                          <w:szCs w:val="16"/>
                          <w:u w:val="single"/>
                        </w:rPr>
                        <w:t>Working as Engineers we will study…</w:t>
                      </w:r>
                    </w:p>
                    <w:p w14:paraId="2222F9DC" w14:textId="77777777" w:rsidR="00D77212" w:rsidRPr="00D2203A" w:rsidRDefault="00D77212" w:rsidP="00D77212">
                      <w:pPr>
                        <w:pStyle w:val="NoSpacing"/>
                        <w:rPr>
                          <w:rFonts w:cstheme="minorHAnsi"/>
                          <w:sz w:val="16"/>
                          <w:szCs w:val="16"/>
                          <w:u w:val="single"/>
                        </w:rPr>
                      </w:pPr>
                    </w:p>
                    <w:p w14:paraId="32D827E4" w14:textId="77777777" w:rsidR="00D77212" w:rsidRPr="00D2203A" w:rsidRDefault="00352F54" w:rsidP="00D2203A">
                      <w:pPr>
                        <w:pStyle w:val="NoSpacing"/>
                        <w:rPr>
                          <w:rFonts w:cstheme="minorHAnsi"/>
                          <w:sz w:val="16"/>
                          <w:szCs w:val="16"/>
                          <w:u w:val="single"/>
                        </w:rPr>
                      </w:pPr>
                      <w:r w:rsidRPr="00D2203A">
                        <w:rPr>
                          <w:rFonts w:cstheme="minorHAnsi"/>
                          <w:sz w:val="16"/>
                          <w:szCs w:val="16"/>
                          <w:u w:val="single"/>
                        </w:rPr>
                        <w:t>Computing –</w:t>
                      </w:r>
                      <w:r w:rsidR="0049781D" w:rsidRPr="00D2203A">
                        <w:rPr>
                          <w:rFonts w:cstheme="minorHAnsi"/>
                          <w:sz w:val="16"/>
                          <w:szCs w:val="16"/>
                          <w:u w:val="single"/>
                        </w:rPr>
                        <w:t xml:space="preserve"> Information Technology</w:t>
                      </w:r>
                    </w:p>
                    <w:p w14:paraId="4CC4D64D" w14:textId="4913B1C8" w:rsidR="00D2203A" w:rsidRDefault="00D2203A" w:rsidP="00D2203A">
                      <w:pPr>
                        <w:pStyle w:val="NormalWeb"/>
                        <w:numPr>
                          <w:ilvl w:val="0"/>
                          <w:numId w:val="22"/>
                        </w:numPr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D2203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understand what algorithms are; how they are implemented as programs on digital devices; and that programs execute by following precise and unambiguous instructions </w:t>
                      </w:r>
                    </w:p>
                    <w:p w14:paraId="38BADCD8" w14:textId="60F44F6C" w:rsidR="00D2203A" w:rsidRDefault="00D2203A" w:rsidP="00D2203A">
                      <w:pPr>
                        <w:pStyle w:val="NormalWeb"/>
                        <w:numPr>
                          <w:ilvl w:val="0"/>
                          <w:numId w:val="22"/>
                        </w:numPr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D2203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create and debug simple programs </w:t>
                      </w:r>
                    </w:p>
                    <w:p w14:paraId="2E3EF881" w14:textId="4DA17319" w:rsidR="00D2203A" w:rsidRPr="00D2203A" w:rsidRDefault="00D2203A" w:rsidP="00D2203A">
                      <w:pPr>
                        <w:pStyle w:val="NormalWeb"/>
                        <w:numPr>
                          <w:ilvl w:val="0"/>
                          <w:numId w:val="22"/>
                        </w:numPr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D2203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use logical reasoning to predict the behaviour of simple programs </w:t>
                      </w:r>
                    </w:p>
                    <w:p w14:paraId="5783A014" w14:textId="77777777" w:rsidR="00623C3C" w:rsidRDefault="00623C3C" w:rsidP="001F283B">
                      <w:pPr>
                        <w:shd w:val="clear" w:color="auto" w:fill="FFFFFF"/>
                        <w:spacing w:after="75"/>
                        <w:rPr>
                          <w:rFonts w:asciiTheme="minorHAnsi" w:hAnsiTheme="minorHAnsi" w:cstheme="minorHAnsi"/>
                          <w:sz w:val="16"/>
                          <w:szCs w:val="16"/>
                          <w:u w:val="single"/>
                        </w:rPr>
                      </w:pPr>
                    </w:p>
                    <w:p w14:paraId="0F0CA808" w14:textId="3DAAAB8A" w:rsidR="004608D6" w:rsidRPr="00D2203A" w:rsidRDefault="004608D6" w:rsidP="001F283B">
                      <w:pPr>
                        <w:shd w:val="clear" w:color="auto" w:fill="FFFFFF"/>
                        <w:spacing w:after="75"/>
                        <w:rPr>
                          <w:rFonts w:asciiTheme="minorHAnsi" w:hAnsiTheme="minorHAnsi" w:cstheme="minorHAnsi"/>
                          <w:sz w:val="16"/>
                          <w:szCs w:val="16"/>
                          <w:u w:val="single"/>
                        </w:rPr>
                      </w:pPr>
                      <w:r w:rsidRPr="00D2203A">
                        <w:rPr>
                          <w:rFonts w:asciiTheme="minorHAnsi" w:hAnsiTheme="minorHAnsi" w:cstheme="minorHAnsi"/>
                          <w:sz w:val="16"/>
                          <w:szCs w:val="16"/>
                          <w:u w:val="single"/>
                        </w:rPr>
                        <w:t xml:space="preserve">Design Technology – </w:t>
                      </w:r>
                      <w:r w:rsidR="0049781D" w:rsidRPr="00D2203A">
                        <w:rPr>
                          <w:rFonts w:asciiTheme="minorHAnsi" w:hAnsiTheme="minorHAnsi" w:cstheme="minorHAnsi"/>
                          <w:sz w:val="16"/>
                          <w:szCs w:val="16"/>
                          <w:u w:val="single"/>
                        </w:rPr>
                        <w:t>Mechanisms</w:t>
                      </w:r>
                    </w:p>
                    <w:p w14:paraId="7396E1DE" w14:textId="77777777" w:rsidR="00917145" w:rsidRPr="00D2203A" w:rsidRDefault="001E5747" w:rsidP="00D7721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142" w:hanging="142"/>
                        <w:rPr>
                          <w:rFonts w:cstheme="minorHAnsi"/>
                          <w:sz w:val="16"/>
                          <w:szCs w:val="16"/>
                        </w:rPr>
                      </w:pPr>
                      <w:r w:rsidRPr="00D2203A">
                        <w:rPr>
                          <w:rFonts w:cstheme="minorHAnsi"/>
                          <w:sz w:val="16"/>
                          <w:szCs w:val="16"/>
                        </w:rPr>
                        <w:t>Design, Make, Evaluate</w:t>
                      </w:r>
                    </w:p>
                    <w:p w14:paraId="7E63ECDE" w14:textId="77777777" w:rsidR="0049781D" w:rsidRPr="00D2203A" w:rsidRDefault="0049781D" w:rsidP="00D7721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142" w:hanging="142"/>
                        <w:rPr>
                          <w:rFonts w:cstheme="minorHAnsi"/>
                          <w:sz w:val="16"/>
                          <w:szCs w:val="16"/>
                        </w:rPr>
                      </w:pPr>
                      <w:r w:rsidRPr="00D2203A">
                        <w:rPr>
                          <w:rFonts w:cstheme="minorHAnsi"/>
                          <w:sz w:val="16"/>
                          <w:szCs w:val="16"/>
                        </w:rPr>
                        <w:t>Explore and use mechanisms [for example, levers, sliders, wheels and axles], in their products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0B9A964" wp14:editId="2E4D92C8">
                <wp:simplePos x="0" y="0"/>
                <wp:positionH relativeFrom="margin">
                  <wp:posOffset>6227720</wp:posOffset>
                </wp:positionH>
                <wp:positionV relativeFrom="paragraph">
                  <wp:posOffset>1204886</wp:posOffset>
                </wp:positionV>
                <wp:extent cx="3331210" cy="1167199"/>
                <wp:effectExtent l="12700" t="12700" r="21590" b="2667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1210" cy="1167199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E770B9" w14:textId="77777777" w:rsidR="00D77212" w:rsidRPr="00352F54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352F54">
                              <w:rPr>
                                <w:rFonts w:ascii="Letter-join Plus 36" w:hAnsi="Letter-join Plus 36"/>
                                <w:b/>
                                <w:sz w:val="18"/>
                                <w:szCs w:val="18"/>
                                <w:u w:val="single"/>
                              </w:rPr>
                              <w:t>Working as Artists we will study…</w:t>
                            </w:r>
                          </w:p>
                          <w:p w14:paraId="6DDC5E9E" w14:textId="77777777" w:rsidR="00D77212" w:rsidRPr="00352F54" w:rsidRDefault="00725B7E" w:rsidP="004608D6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b/>
                                <w:sz w:val="18"/>
                                <w:szCs w:val="18"/>
                                <w:u w:val="single"/>
                              </w:rPr>
                              <w:t>Printmaking and Drawing</w:t>
                            </w:r>
                          </w:p>
                          <w:p w14:paraId="3A26C584" w14:textId="77777777" w:rsidR="00D77212" w:rsidRDefault="00D77212" w:rsidP="00D77212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352F54">
                              <w:rPr>
                                <w:rFonts w:ascii="Letter-join Plus 36" w:hAnsi="Letter-join Plus 36"/>
                                <w:sz w:val="18"/>
                                <w:szCs w:val="18"/>
                                <w:u w:val="single"/>
                              </w:rPr>
                              <w:t>NC Objectives</w:t>
                            </w:r>
                          </w:p>
                          <w:p w14:paraId="7C742501" w14:textId="77777777" w:rsidR="00634195" w:rsidRPr="00634195" w:rsidRDefault="00634195" w:rsidP="00D77212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18"/>
                                <w:szCs w:val="18"/>
                              </w:rPr>
                              <w:t>Pupils should be taught</w:t>
                            </w:r>
                            <w:r w:rsidRPr="00634195">
                              <w:rPr>
                                <w:rFonts w:ascii="Letter-join Plus 36" w:hAnsi="Letter-join Plus 36"/>
                                <w:sz w:val="18"/>
                                <w:szCs w:val="18"/>
                              </w:rPr>
                              <w:t>:</w:t>
                            </w:r>
                          </w:p>
                          <w:p w14:paraId="0E9DEC00" w14:textId="77777777" w:rsidR="001E5747" w:rsidRPr="00725B7E" w:rsidRDefault="00725B7E" w:rsidP="00725B7E">
                            <w:pPr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after="75"/>
                              <w:ind w:left="142" w:hanging="142"/>
                              <w:rPr>
                                <w:rFonts w:ascii="Letter-join Plus 36" w:hAnsi="Letter-join Plus 36" w:cs="Arial"/>
                                <w:color w:val="0B0C0C"/>
                                <w:sz w:val="18"/>
                                <w:szCs w:val="18"/>
                              </w:rPr>
                            </w:pPr>
                            <w:r w:rsidRPr="00725B7E">
                              <w:rPr>
                                <w:rFonts w:ascii="Letter-join Plus 36" w:hAnsi="Letter-join Plus 36" w:cs="Arial"/>
                                <w:color w:val="0B0C0C"/>
                                <w:sz w:val="18"/>
                                <w:szCs w:val="18"/>
                              </w:rPr>
                              <w:t>to develop a wide range of art and design techniques in using colour, pattern, texture, line, shape, form and sp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40B9A964" id="Rounded Rectangle 7" o:spid="_x0000_s1029" style="position:absolute;margin-left:490.35pt;margin-top:94.85pt;width:262.3pt;height:91.9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" fillcolor="white [3201]" strokecolor="#5b9bd5 [3204]" strokeweight="3pt">
                <v:stroke joinstyle="miter"/>
                <v:textbox>
                  <w:txbxContent>
                    <w:p w14:paraId="74E770B9" w14:textId="77777777" w:rsidR="00D77212" w:rsidRPr="00352F54" w:rsidRDefault="00D77212" w:rsidP="00D77212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352F54">
                        <w:rPr>
                          <w:rFonts w:ascii="Letter-join Plus 36" w:hAnsi="Letter-join Plus 36"/>
                          <w:b/>
                          <w:sz w:val="18"/>
                          <w:szCs w:val="18"/>
                          <w:u w:val="single"/>
                        </w:rPr>
                        <w:t>Working as Artists we will study…</w:t>
                      </w:r>
                    </w:p>
                    <w:p w14:paraId="6DDC5E9E" w14:textId="77777777" w:rsidR="00D77212" w:rsidRPr="00352F54" w:rsidRDefault="00725B7E" w:rsidP="004608D6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Letter-join Plus 36" w:hAnsi="Letter-join Plus 36"/>
                          <w:b/>
                          <w:sz w:val="18"/>
                          <w:szCs w:val="18"/>
                          <w:u w:val="single"/>
                        </w:rPr>
                        <w:t>Printmaking and Drawing</w:t>
                      </w:r>
                    </w:p>
                    <w:p w14:paraId="3A26C584" w14:textId="77777777" w:rsidR="00D77212" w:rsidRDefault="00D77212" w:rsidP="00D77212">
                      <w:pPr>
                        <w:pStyle w:val="NoSpacing"/>
                        <w:rPr>
                          <w:rFonts w:ascii="Letter-join Plus 36" w:hAnsi="Letter-join Plus 36"/>
                          <w:sz w:val="18"/>
                          <w:szCs w:val="18"/>
                          <w:u w:val="single"/>
                        </w:rPr>
                      </w:pPr>
                      <w:r w:rsidRPr="00352F54">
                        <w:rPr>
                          <w:rFonts w:ascii="Letter-join Plus 36" w:hAnsi="Letter-join Plus 36"/>
                          <w:sz w:val="18"/>
                          <w:szCs w:val="18"/>
                          <w:u w:val="single"/>
                        </w:rPr>
                        <w:t>NC Objectives</w:t>
                      </w:r>
                    </w:p>
                    <w:p w14:paraId="7C742501" w14:textId="77777777" w:rsidR="00634195" w:rsidRPr="00634195" w:rsidRDefault="00634195" w:rsidP="00D77212">
                      <w:pPr>
                        <w:pStyle w:val="NoSpacing"/>
                        <w:rPr>
                          <w:rFonts w:ascii="Letter-join Plus 36" w:hAnsi="Letter-join Plus 36"/>
                          <w:sz w:val="18"/>
                          <w:szCs w:val="18"/>
                        </w:rPr>
                      </w:pPr>
                      <w:r>
                        <w:rPr>
                          <w:rFonts w:ascii="Letter-join Plus 36" w:hAnsi="Letter-join Plus 36"/>
                          <w:sz w:val="18"/>
                          <w:szCs w:val="18"/>
                        </w:rPr>
                        <w:t>Pupils should be taught</w:t>
                      </w:r>
                      <w:r w:rsidRPr="00634195">
                        <w:rPr>
                          <w:rFonts w:ascii="Letter-join Plus 36" w:hAnsi="Letter-join Plus 36"/>
                          <w:sz w:val="18"/>
                          <w:szCs w:val="18"/>
                        </w:rPr>
                        <w:t>:</w:t>
                      </w:r>
                    </w:p>
                    <w:p w14:paraId="0E9DEC00" w14:textId="77777777" w:rsidR="001E5747" w:rsidRPr="00725B7E" w:rsidRDefault="00725B7E" w:rsidP="00725B7E">
                      <w:pPr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after="75"/>
                        <w:ind w:left="142" w:hanging="142"/>
                        <w:rPr>
                          <w:rFonts w:ascii="Letter-join Plus 36" w:hAnsi="Letter-join Plus 36" w:cs="Arial"/>
                          <w:color w:val="0B0C0C"/>
                          <w:sz w:val="18"/>
                          <w:szCs w:val="18"/>
                        </w:rPr>
                      </w:pPr>
                      <w:r w:rsidRPr="00725B7E">
                        <w:rPr>
                          <w:rFonts w:ascii="Letter-join Plus 36" w:hAnsi="Letter-join Plus 36" w:cs="Arial"/>
                          <w:color w:val="0B0C0C"/>
                          <w:sz w:val="18"/>
                          <w:szCs w:val="18"/>
                        </w:rPr>
                        <w:t>to develop a wide range of art and design techniques in using colour, pattern, texture, line, shape, form and spac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34098C19" wp14:editId="403A0D4A">
                <wp:simplePos x="0" y="0"/>
                <wp:positionH relativeFrom="margin">
                  <wp:posOffset>6217234</wp:posOffset>
                </wp:positionH>
                <wp:positionV relativeFrom="paragraph">
                  <wp:posOffset>2550521</wp:posOffset>
                </wp:positionV>
                <wp:extent cx="3295650" cy="2625982"/>
                <wp:effectExtent l="12700" t="12700" r="31750" b="28575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5650" cy="2625982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1A29B7" w14:textId="4FAE9607" w:rsidR="00D7721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</w:pPr>
                            <w:r w:rsidRPr="00F77CA8"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  <w:t>Working as Athletes we will study…</w:t>
                            </w:r>
                          </w:p>
                          <w:p w14:paraId="77BE638E" w14:textId="780093C1" w:rsidR="00ED630F" w:rsidRDefault="00ED630F" w:rsidP="00D77212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  <w:t>Mighty Movers</w:t>
                            </w:r>
                          </w:p>
                          <w:p w14:paraId="2ADA2F1D" w14:textId="734475EA" w:rsidR="00ED630F" w:rsidRPr="00ED630F" w:rsidRDefault="00ED630F" w:rsidP="00ED630F">
                            <w:pPr>
                              <w:pStyle w:val="NoSpacing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Letter-join Plus 36" w:hAnsi="Letter-join Plus 36"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ED630F">
                              <w:rPr>
                                <w:rFonts w:ascii="Calibri" w:hAnsi="Calibri" w:cs="Calibri"/>
                                <w:color w:val="000000"/>
                                <w:sz w:val="16"/>
                                <w:szCs w:val="16"/>
                              </w:rPr>
                              <w:t>Pupils should develop fundamental movement skills, become increasingly competent and confident and access a broad range of opportunities to extend their agility, balance and coordination, individually and with others.</w:t>
                            </w:r>
                          </w:p>
                          <w:p w14:paraId="47BF2912" w14:textId="0DBF3167" w:rsidR="009C554F" w:rsidRPr="00ED630F" w:rsidRDefault="00ED630F" w:rsidP="00ED630F">
                            <w:pPr>
                              <w:pStyle w:val="NoSpacing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Letter-join Plus 36" w:hAnsi="Letter-join Plus 36"/>
                                <w:bCs/>
                                <w:sz w:val="18"/>
                              </w:rPr>
                            </w:pPr>
                            <w:r w:rsidRPr="00ED630F">
                              <w:rPr>
                                <w:rFonts w:ascii="Letter-join Plus 36" w:hAnsi="Letter-join Plus 36"/>
                                <w:bCs/>
                                <w:sz w:val="18"/>
                              </w:rPr>
                              <w:t>They should be able to engage in competitive (both against self and against others) and co-operative physical activities, in a range of increasingly challenging situations</w:t>
                            </w:r>
                          </w:p>
                          <w:p w14:paraId="45DAB3A7" w14:textId="77777777" w:rsidR="00ED630F" w:rsidRPr="00F77CA8" w:rsidRDefault="00ED630F" w:rsidP="009C554F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6"/>
                                <w:u w:val="single"/>
                              </w:rPr>
                            </w:pPr>
                          </w:p>
                          <w:p w14:paraId="4065BE1E" w14:textId="566F7A99" w:rsidR="00D77212" w:rsidRPr="00556651" w:rsidRDefault="00ED630F" w:rsidP="00ED630F">
                            <w:pPr>
                              <w:pStyle w:val="NoSpacing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Letter-join Plus 36" w:hAnsi="Letter-join Plus 36"/>
                                <w:sz w:val="18"/>
                              </w:rPr>
                            </w:pPr>
                            <w:r w:rsidRPr="00ED630F">
                              <w:rPr>
                                <w:rFonts w:ascii="Letter-join Plus 36" w:hAnsi="Letter-join Plus 36"/>
                                <w:sz w:val="18"/>
                              </w:rPr>
                              <w:t>Pupils should be taught to master basic movements including running, jumping, throwing and catching, as well as developing balance, agility and co-ordination, and begin to apply these in a range of activ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34098C19" id="Rounded Rectangle 10" o:spid="_x0000_s1030" style="position:absolute;margin-left:489.55pt;margin-top:200.85pt;width:259.5pt;height:206.75pt;z-index:251710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" fillcolor="white [3201]" strokecolor="#5b9bd5 [3204]" strokeweight="3pt">
                <v:stroke joinstyle="miter"/>
                <v:textbox>
                  <w:txbxContent>
                    <w:p w14:paraId="351A29B7" w14:textId="4FAE9607" w:rsidR="00D77212" w:rsidRDefault="00D77212" w:rsidP="00D77212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</w:pPr>
                      <w:r w:rsidRPr="00F77CA8"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  <w:t>Working as Athletes we will study…</w:t>
                      </w:r>
                    </w:p>
                    <w:p w14:paraId="77BE638E" w14:textId="780093C1" w:rsidR="00ED630F" w:rsidRDefault="00ED630F" w:rsidP="00D77212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</w:pPr>
                      <w:r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  <w:t>Mighty Movers</w:t>
                      </w:r>
                    </w:p>
                    <w:p w14:paraId="2ADA2F1D" w14:textId="734475EA" w:rsidR="00ED630F" w:rsidRPr="00ED630F" w:rsidRDefault="00ED630F" w:rsidP="00ED630F">
                      <w:pPr>
                        <w:pStyle w:val="NoSpacing"/>
                        <w:numPr>
                          <w:ilvl w:val="0"/>
                          <w:numId w:val="23"/>
                        </w:numPr>
                        <w:rPr>
                          <w:rFonts w:ascii="Letter-join Plus 36" w:hAnsi="Letter-join Plus 36"/>
                          <w:sz w:val="16"/>
                          <w:szCs w:val="16"/>
                          <w:u w:val="single"/>
                        </w:rPr>
                      </w:pPr>
                      <w:r w:rsidRPr="00ED630F">
                        <w:rPr>
                          <w:rFonts w:ascii="Calibri" w:hAnsi="Calibri" w:cs="Calibri"/>
                          <w:color w:val="000000"/>
                          <w:sz w:val="16"/>
                          <w:szCs w:val="16"/>
                        </w:rPr>
                        <w:t>Pupils should develop fundamental movement skills, become increasingly competent and confident and access a broad range of opportunities to extend their agility, balance and coordination, individually and with others.</w:t>
                      </w:r>
                    </w:p>
                    <w:p w14:paraId="47BF2912" w14:textId="0DBF3167" w:rsidR="009C554F" w:rsidRPr="00ED630F" w:rsidRDefault="00ED630F" w:rsidP="00ED630F">
                      <w:pPr>
                        <w:pStyle w:val="NoSpacing"/>
                        <w:numPr>
                          <w:ilvl w:val="0"/>
                          <w:numId w:val="23"/>
                        </w:numPr>
                        <w:rPr>
                          <w:rFonts w:ascii="Letter-join Plus 36" w:hAnsi="Letter-join Plus 36"/>
                          <w:bCs/>
                          <w:sz w:val="18"/>
                        </w:rPr>
                      </w:pPr>
                      <w:r w:rsidRPr="00ED630F">
                        <w:rPr>
                          <w:rFonts w:ascii="Letter-join Plus 36" w:hAnsi="Letter-join Plus 36"/>
                          <w:bCs/>
                          <w:sz w:val="18"/>
                        </w:rPr>
                        <w:t>They should be able to engage in competitive (both against self and against others) and co-operative physical activities, in a range of increasingly challenging situations</w:t>
                      </w:r>
                    </w:p>
                    <w:p w14:paraId="45DAB3A7" w14:textId="77777777" w:rsidR="00ED630F" w:rsidRPr="00F77CA8" w:rsidRDefault="00ED630F" w:rsidP="009C554F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6"/>
                          <w:u w:val="single"/>
                        </w:rPr>
                      </w:pPr>
                    </w:p>
                    <w:p w14:paraId="4065BE1E" w14:textId="566F7A99" w:rsidR="00D77212" w:rsidRPr="00556651" w:rsidRDefault="00ED630F" w:rsidP="00ED630F">
                      <w:pPr>
                        <w:pStyle w:val="NoSpacing"/>
                        <w:numPr>
                          <w:ilvl w:val="0"/>
                          <w:numId w:val="23"/>
                        </w:numPr>
                        <w:rPr>
                          <w:rFonts w:ascii="Letter-join Plus 36" w:hAnsi="Letter-join Plus 36"/>
                          <w:sz w:val="18"/>
                        </w:rPr>
                      </w:pPr>
                      <w:r w:rsidRPr="00ED630F">
                        <w:rPr>
                          <w:rFonts w:ascii="Letter-join Plus 36" w:hAnsi="Letter-join Plus 36"/>
                          <w:sz w:val="18"/>
                        </w:rPr>
                        <w:t>Pupils should be taught to master basic movements including running, jumping, throwing and catching, as well as developing balance, agility and co-ordination, and begin to apply these in a range of activitie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2F49E404" wp14:editId="187BCB08">
                <wp:simplePos x="0" y="0"/>
                <wp:positionH relativeFrom="margin">
                  <wp:posOffset>-709999</wp:posOffset>
                </wp:positionH>
                <wp:positionV relativeFrom="paragraph">
                  <wp:posOffset>5332455</wp:posOffset>
                </wp:positionV>
                <wp:extent cx="3198787" cy="1151906"/>
                <wp:effectExtent l="12700" t="12700" r="27305" b="2921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8787" cy="1151906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05B0D8" w14:textId="77777777" w:rsidR="00D77212" w:rsidRPr="00CB084A" w:rsidRDefault="00D77212" w:rsidP="00D77212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CB084A">
                              <w:rPr>
                                <w:rFonts w:cstheme="minorHAnsi"/>
                                <w:b/>
                                <w:sz w:val="16"/>
                                <w:szCs w:val="16"/>
                                <w:u w:val="single"/>
                              </w:rPr>
                              <w:t>Working as Philosophers we will study…</w:t>
                            </w:r>
                          </w:p>
                          <w:p w14:paraId="1BDA7CAA" w14:textId="27ED4FA4" w:rsidR="00CB084A" w:rsidRDefault="00D25E17" w:rsidP="00D7721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CB08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RE</w:t>
                            </w:r>
                            <w:r w:rsidR="00725B7E" w:rsidRPr="00CB08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: Unit 1.2</w:t>
                            </w:r>
                            <w:r w:rsidR="00556651" w:rsidRPr="00CB08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‘Wha</w:t>
                            </w:r>
                            <w:r w:rsidR="00725B7E" w:rsidRPr="00CB08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t do Christians say made the world?’ and L1.10 ‘What does it mean to belong to a faith community?’</w:t>
                            </w:r>
                          </w:p>
                          <w:p w14:paraId="2BEF685B" w14:textId="05C619DA" w:rsidR="00D25E17" w:rsidRPr="00CB084A" w:rsidRDefault="00D25E17" w:rsidP="00D7721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CB08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Global goals</w:t>
                            </w:r>
                            <w:r w:rsidR="001E5747" w:rsidRPr="00CB08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3 – Good Health and Wellbeing</w:t>
                            </w:r>
                          </w:p>
                          <w:p w14:paraId="6BD281AF" w14:textId="77777777" w:rsidR="00CB084A" w:rsidRDefault="00CB084A" w:rsidP="00CB08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1F019BCA" w14:textId="6A5C23B3" w:rsidR="00CB084A" w:rsidRPr="00CB084A" w:rsidRDefault="00050FD5" w:rsidP="00CB08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CB08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PSHE</w:t>
                            </w:r>
                            <w:r w:rsidR="00CB084A" w:rsidRPr="00CB08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CB084A" w:rsidRPr="00CB084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6"/>
                                <w:szCs w:val="16"/>
                              </w:rPr>
                              <w:t>Image Sharing</w:t>
                            </w:r>
                            <w:r w:rsidR="00CB084A" w:rsidRPr="00CB08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looks at the types of images we shouldn’t share online and how quickly an image can be shared. </w:t>
                            </w:r>
                          </w:p>
                          <w:p w14:paraId="323C7660" w14:textId="1BC24B88" w:rsidR="00050FD5" w:rsidRPr="00CB084A" w:rsidRDefault="00050FD5" w:rsidP="00D7721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4E153438" w14:textId="77777777" w:rsidR="00050FD5" w:rsidRPr="00CB084A" w:rsidRDefault="00050FD5" w:rsidP="00D7721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2F49E404" id="Rounded Rectangle 8" o:spid="_x0000_s1031" style="position:absolute;margin-left:-55.9pt;margin-top:419.9pt;width:251.85pt;height:90.7pt;z-index:25167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" fillcolor="white [3201]" strokecolor="#5b9bd5 [3204]" strokeweight="3pt">
                <v:stroke joinstyle="miter"/>
                <v:textbox>
                  <w:txbxContent>
                    <w:p w14:paraId="5B05B0D8" w14:textId="77777777" w:rsidR="00D77212" w:rsidRPr="00CB084A" w:rsidRDefault="00D77212" w:rsidP="00D77212">
                      <w:pPr>
                        <w:pStyle w:val="NoSpacing"/>
                        <w:jc w:val="center"/>
                        <w:rPr>
                          <w:rFonts w:cstheme="minorHAnsi"/>
                          <w:b/>
                          <w:sz w:val="16"/>
                          <w:szCs w:val="16"/>
                          <w:u w:val="single"/>
                        </w:rPr>
                      </w:pPr>
                      <w:r w:rsidRPr="00CB084A">
                        <w:rPr>
                          <w:rFonts w:cstheme="minorHAnsi"/>
                          <w:b/>
                          <w:sz w:val="16"/>
                          <w:szCs w:val="16"/>
                          <w:u w:val="single"/>
                        </w:rPr>
                        <w:t>Working as Philosophers we will study…</w:t>
                      </w:r>
                    </w:p>
                    <w:p w14:paraId="1BDA7CAA" w14:textId="27ED4FA4" w:rsidR="00CB084A" w:rsidRDefault="00D25E17" w:rsidP="00D7721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CB08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RE</w:t>
                      </w:r>
                      <w:r w:rsidR="00725B7E" w:rsidRPr="00CB08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: Unit 1.2</w:t>
                      </w:r>
                      <w:r w:rsidR="00556651" w:rsidRPr="00CB08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‘Wha</w:t>
                      </w:r>
                      <w:r w:rsidR="00725B7E" w:rsidRPr="00CB08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t do Christians say made the world?’ and L1.10 ‘What does it mean to belong to a faith community?’</w:t>
                      </w:r>
                    </w:p>
                    <w:p w14:paraId="2BEF685B" w14:textId="05C619DA" w:rsidR="00D25E17" w:rsidRPr="00CB084A" w:rsidRDefault="00D25E17" w:rsidP="00D7721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CB08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Global goals</w:t>
                      </w:r>
                      <w:r w:rsidR="001E5747" w:rsidRPr="00CB08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3 – Good Health and Wellbeing</w:t>
                      </w:r>
                    </w:p>
                    <w:p w14:paraId="6BD281AF" w14:textId="77777777" w:rsidR="00CB084A" w:rsidRDefault="00CB084A" w:rsidP="00CB08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14:paraId="1F019BCA" w14:textId="6A5C23B3" w:rsidR="00CB084A" w:rsidRPr="00CB084A" w:rsidRDefault="00050FD5" w:rsidP="00CB08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CB08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PSHE</w:t>
                      </w:r>
                      <w:r w:rsidR="00CB084A" w:rsidRPr="00CB08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: </w:t>
                      </w:r>
                      <w:r w:rsidR="00CB084A" w:rsidRPr="00CB084A">
                        <w:rPr>
                          <w:rFonts w:asciiTheme="minorHAnsi" w:hAnsiTheme="minorHAnsi" w:cstheme="minorHAnsi"/>
                          <w:b/>
                          <w:bCs/>
                          <w:sz w:val="16"/>
                          <w:szCs w:val="16"/>
                        </w:rPr>
                        <w:t>Image Sharing</w:t>
                      </w:r>
                      <w:r w:rsidR="00CB084A" w:rsidRPr="00CB08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looks at the types of images we shouldn’t share online and how quickly an image can be shared. </w:t>
                      </w:r>
                    </w:p>
                    <w:p w14:paraId="323C7660" w14:textId="1BC24B88" w:rsidR="00050FD5" w:rsidRPr="00CB084A" w:rsidRDefault="00050FD5" w:rsidP="00D7721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14:paraId="4E153438" w14:textId="77777777" w:rsidR="00050FD5" w:rsidRPr="00CB084A" w:rsidRDefault="00050FD5" w:rsidP="00D7721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11EEA1BE" wp14:editId="5ED0BE3D">
                <wp:simplePos x="0" y="0"/>
                <wp:positionH relativeFrom="margin">
                  <wp:posOffset>-715251</wp:posOffset>
                </wp:positionH>
                <wp:positionV relativeFrom="paragraph">
                  <wp:posOffset>2119407</wp:posOffset>
                </wp:positionV>
                <wp:extent cx="3221355" cy="3064132"/>
                <wp:effectExtent l="12700" t="12700" r="29845" b="2222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1355" cy="3064132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54584C" w14:textId="77777777" w:rsidR="00D77212" w:rsidRPr="00D2203A" w:rsidRDefault="00D77212" w:rsidP="00D2203A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b/>
                                <w:sz w:val="15"/>
                                <w:szCs w:val="15"/>
                                <w:u w:val="single"/>
                              </w:rPr>
                            </w:pPr>
                            <w:r w:rsidRPr="00D2203A">
                              <w:rPr>
                                <w:rFonts w:cstheme="minorHAnsi"/>
                                <w:b/>
                                <w:sz w:val="15"/>
                                <w:szCs w:val="15"/>
                                <w:u w:val="single"/>
                              </w:rPr>
                              <w:t>Working as Scientists we will study…</w:t>
                            </w:r>
                          </w:p>
                          <w:p w14:paraId="56CC542B" w14:textId="3F582081" w:rsidR="00D77212" w:rsidRPr="00D2203A" w:rsidRDefault="001D4C5C" w:rsidP="00D2203A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b/>
                                <w:sz w:val="15"/>
                                <w:szCs w:val="15"/>
                                <w:u w:val="single"/>
                              </w:rPr>
                            </w:pPr>
                            <w:r w:rsidRPr="00D2203A">
                              <w:rPr>
                                <w:rFonts w:cstheme="minorHAnsi"/>
                                <w:b/>
                                <w:sz w:val="15"/>
                                <w:szCs w:val="15"/>
                                <w:u w:val="single"/>
                              </w:rPr>
                              <w:t>Materials</w:t>
                            </w:r>
                          </w:p>
                          <w:p w14:paraId="77C5D97F" w14:textId="77777777" w:rsidR="00D77212" w:rsidRPr="00EF1A70" w:rsidRDefault="00D77212" w:rsidP="00D2203A">
                            <w:pPr>
                              <w:pStyle w:val="NoSpacing"/>
                              <w:rPr>
                                <w:rFonts w:cstheme="minorHAnsi"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EF1A70">
                              <w:rPr>
                                <w:rFonts w:cstheme="minorHAnsi"/>
                                <w:sz w:val="16"/>
                                <w:szCs w:val="16"/>
                                <w:u w:val="single"/>
                              </w:rPr>
                              <w:t>NC Objectives</w:t>
                            </w:r>
                          </w:p>
                          <w:p w14:paraId="1596B3B0" w14:textId="4BB68D29" w:rsidR="001D4C5C" w:rsidRPr="00EF1A70" w:rsidRDefault="001D4C5C" w:rsidP="00D2203A">
                            <w:pPr>
                              <w:pStyle w:val="NoSpacing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 w:rsidRPr="00EF1A7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Y1 </w:t>
                            </w:r>
                            <w:r w:rsidR="00D77212" w:rsidRPr="00EF1A7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Pupils should be taught to:</w:t>
                            </w:r>
                          </w:p>
                          <w:p w14:paraId="120D4A1B" w14:textId="29CA29E9" w:rsidR="001D4C5C" w:rsidRPr="00EF1A70" w:rsidRDefault="001D4C5C" w:rsidP="00D2203A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 w:rsidRPr="00EF1A7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 xml:space="preserve">distinguish between an object and the material from which it is made </w:t>
                            </w:r>
                          </w:p>
                          <w:p w14:paraId="22E0B13F" w14:textId="1411FE5A" w:rsidR="001D4C5C" w:rsidRPr="00EF1A70" w:rsidRDefault="001D4C5C" w:rsidP="00D2203A">
                            <w:pPr>
                              <w:pStyle w:val="NormalWeb"/>
                              <w:numPr>
                                <w:ilvl w:val="0"/>
                                <w:numId w:val="17"/>
                              </w:numPr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EF1A70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identify and name a variety of everyday materials, including wood, plastic, glass, metal, water, and rock </w:t>
                            </w:r>
                          </w:p>
                          <w:p w14:paraId="20FC83A6" w14:textId="2E3E36AF" w:rsidR="001D4C5C" w:rsidRPr="00EF1A70" w:rsidRDefault="001D4C5C" w:rsidP="00D2203A">
                            <w:pPr>
                              <w:pStyle w:val="NormalWeb"/>
                              <w:numPr>
                                <w:ilvl w:val="0"/>
                                <w:numId w:val="17"/>
                              </w:numPr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EF1A70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describe the simple physical properties of a variety of everyday materials </w:t>
                            </w:r>
                          </w:p>
                          <w:p w14:paraId="12532EE8" w14:textId="02DFC061" w:rsidR="001D4C5C" w:rsidRPr="00EF1A70" w:rsidRDefault="001D4C5C" w:rsidP="00D2203A">
                            <w:pPr>
                              <w:pStyle w:val="NormalWeb"/>
                              <w:numPr>
                                <w:ilvl w:val="0"/>
                                <w:numId w:val="17"/>
                              </w:numPr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EF1A70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compare and group together a variety of everyday materials on the basis of their simple physical properties. </w:t>
                            </w:r>
                          </w:p>
                          <w:p w14:paraId="2EEBD090" w14:textId="32A78F74" w:rsidR="00D2203A" w:rsidRPr="00EF1A70" w:rsidRDefault="00D2203A" w:rsidP="00D2203A">
                            <w:pPr>
                              <w:pStyle w:val="NoSpacing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  <w:r w:rsidRPr="00EF1A70">
                              <w:rPr>
                                <w:rFonts w:cstheme="minorHAnsi"/>
                                <w:sz w:val="16"/>
                                <w:szCs w:val="16"/>
                              </w:rPr>
                              <w:t>Y2 Pupils should be taught to:</w:t>
                            </w:r>
                          </w:p>
                          <w:p w14:paraId="7D8DCCB2" w14:textId="0DAD1535" w:rsidR="00D2203A" w:rsidRPr="00EF1A70" w:rsidRDefault="00D2203A" w:rsidP="00D2203A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40" w:lineRule="auto"/>
                              <w:rPr>
                                <w:rFonts w:eastAsia="Times New Roman" w:cstheme="minorHAnsi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EF1A70">
                              <w:rPr>
                                <w:rFonts w:eastAsia="Times New Roman" w:cstheme="minorHAnsi"/>
                                <w:sz w:val="16"/>
                                <w:szCs w:val="16"/>
                                <w:lang w:eastAsia="en-GB"/>
                              </w:rPr>
                              <w:t xml:space="preserve">identify and compare the suitability of a variety of everyday materials, including wood, metal, plastic, glass, brick, rock, paper and cardboard for particular uses </w:t>
                            </w:r>
                          </w:p>
                          <w:p w14:paraId="43F2C39F" w14:textId="62AE167C" w:rsidR="00D2203A" w:rsidRPr="00EF1A70" w:rsidRDefault="00D2203A" w:rsidP="00D2203A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40" w:lineRule="auto"/>
                              <w:rPr>
                                <w:rFonts w:eastAsia="Times New Roman" w:cstheme="minorHAnsi"/>
                                <w:sz w:val="16"/>
                                <w:szCs w:val="16"/>
                                <w:lang w:eastAsia="en-GB"/>
                              </w:rPr>
                            </w:pPr>
                            <w:r w:rsidRPr="00EF1A70">
                              <w:rPr>
                                <w:rFonts w:eastAsia="Times New Roman" w:cstheme="minorHAnsi"/>
                                <w:color w:val="0F4F72"/>
                                <w:sz w:val="16"/>
                                <w:szCs w:val="16"/>
                                <w:lang w:eastAsia="en-GB"/>
                              </w:rPr>
                              <w:t xml:space="preserve"> </w:t>
                            </w:r>
                            <w:r w:rsidRPr="00EF1A70">
                              <w:rPr>
                                <w:rFonts w:eastAsia="Times New Roman" w:cstheme="minorHAnsi"/>
                                <w:sz w:val="16"/>
                                <w:szCs w:val="16"/>
                                <w:lang w:eastAsia="en-GB"/>
                              </w:rPr>
                              <w:t xml:space="preserve">find out how the shapes of solid objects made from some materials can be changed by squashing, bending, twisting and stretching. </w:t>
                            </w:r>
                          </w:p>
                          <w:p w14:paraId="4FD91CC0" w14:textId="346FD329" w:rsidR="0049781D" w:rsidRPr="00D2203A" w:rsidRDefault="0049781D" w:rsidP="00D2203A">
                            <w:pPr>
                              <w:pStyle w:val="NoSpacing"/>
                              <w:ind w:left="142"/>
                              <w:rPr>
                                <w:rFonts w:cstheme="minorHAnsi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11EEA1BE" id="Rounded Rectangle 4" o:spid="_x0000_s1032" style="position:absolute;margin-left:-56.3pt;margin-top:166.9pt;width:253.65pt;height:241.25pt;z-index:251625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" fillcolor="white [3201]" strokecolor="#5b9bd5 [3204]" strokeweight="3pt">
                <v:stroke joinstyle="miter"/>
                <v:textbox>
                  <w:txbxContent>
                    <w:p w14:paraId="7854584C" w14:textId="77777777" w:rsidR="00D77212" w:rsidRPr="00D2203A" w:rsidRDefault="00D77212" w:rsidP="00D2203A">
                      <w:pPr>
                        <w:pStyle w:val="NoSpacing"/>
                        <w:jc w:val="center"/>
                        <w:rPr>
                          <w:rFonts w:cstheme="minorHAnsi"/>
                          <w:b/>
                          <w:sz w:val="15"/>
                          <w:szCs w:val="15"/>
                          <w:u w:val="single"/>
                        </w:rPr>
                      </w:pPr>
                      <w:r w:rsidRPr="00D2203A">
                        <w:rPr>
                          <w:rFonts w:cstheme="minorHAnsi"/>
                          <w:b/>
                          <w:sz w:val="15"/>
                          <w:szCs w:val="15"/>
                          <w:u w:val="single"/>
                        </w:rPr>
                        <w:t>Working as Scientists we will study…</w:t>
                      </w:r>
                    </w:p>
                    <w:p w14:paraId="56CC542B" w14:textId="3F582081" w:rsidR="00D77212" w:rsidRPr="00D2203A" w:rsidRDefault="001D4C5C" w:rsidP="00D2203A">
                      <w:pPr>
                        <w:pStyle w:val="NoSpacing"/>
                        <w:jc w:val="center"/>
                        <w:rPr>
                          <w:rFonts w:cstheme="minorHAnsi"/>
                          <w:b/>
                          <w:sz w:val="15"/>
                          <w:szCs w:val="15"/>
                          <w:u w:val="single"/>
                        </w:rPr>
                      </w:pPr>
                      <w:r w:rsidRPr="00D2203A">
                        <w:rPr>
                          <w:rFonts w:cstheme="minorHAnsi"/>
                          <w:b/>
                          <w:sz w:val="15"/>
                          <w:szCs w:val="15"/>
                          <w:u w:val="single"/>
                        </w:rPr>
                        <w:t>Materials</w:t>
                      </w:r>
                    </w:p>
                    <w:p w14:paraId="77C5D97F" w14:textId="77777777" w:rsidR="00D77212" w:rsidRPr="00EF1A70" w:rsidRDefault="00D77212" w:rsidP="00D2203A">
                      <w:pPr>
                        <w:pStyle w:val="NoSpacing"/>
                        <w:rPr>
                          <w:rFonts w:cstheme="minorHAnsi"/>
                          <w:sz w:val="16"/>
                          <w:szCs w:val="16"/>
                          <w:u w:val="single"/>
                        </w:rPr>
                      </w:pPr>
                      <w:r w:rsidRPr="00EF1A70">
                        <w:rPr>
                          <w:rFonts w:cstheme="minorHAnsi"/>
                          <w:sz w:val="16"/>
                          <w:szCs w:val="16"/>
                          <w:u w:val="single"/>
                        </w:rPr>
                        <w:t>NC Objectives</w:t>
                      </w:r>
                    </w:p>
                    <w:p w14:paraId="1596B3B0" w14:textId="4BB68D29" w:rsidR="001D4C5C" w:rsidRPr="00EF1A70" w:rsidRDefault="001D4C5C" w:rsidP="00D2203A">
                      <w:pPr>
                        <w:pStyle w:val="NoSpacing"/>
                        <w:rPr>
                          <w:rFonts w:cstheme="minorHAnsi"/>
                          <w:sz w:val="16"/>
                          <w:szCs w:val="16"/>
                        </w:rPr>
                      </w:pPr>
                      <w:r w:rsidRPr="00EF1A70">
                        <w:rPr>
                          <w:rFonts w:cstheme="minorHAnsi"/>
                          <w:sz w:val="16"/>
                          <w:szCs w:val="16"/>
                        </w:rPr>
                        <w:t xml:space="preserve">Y1 </w:t>
                      </w:r>
                      <w:r w:rsidR="00D77212" w:rsidRPr="00EF1A70">
                        <w:rPr>
                          <w:rFonts w:cstheme="minorHAnsi"/>
                          <w:sz w:val="16"/>
                          <w:szCs w:val="16"/>
                        </w:rPr>
                        <w:t>Pupils should be taught to:</w:t>
                      </w:r>
                    </w:p>
                    <w:p w14:paraId="120D4A1B" w14:textId="29CA29E9" w:rsidR="001D4C5C" w:rsidRPr="00EF1A70" w:rsidRDefault="001D4C5C" w:rsidP="00D2203A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cstheme="minorHAnsi"/>
                          <w:sz w:val="16"/>
                          <w:szCs w:val="16"/>
                        </w:rPr>
                      </w:pPr>
                      <w:r w:rsidRPr="00EF1A70">
                        <w:rPr>
                          <w:rFonts w:cstheme="minorHAnsi"/>
                          <w:sz w:val="16"/>
                          <w:szCs w:val="16"/>
                        </w:rPr>
                        <w:t xml:space="preserve">distinguish between an object and the material from which it is made </w:t>
                      </w:r>
                    </w:p>
                    <w:p w14:paraId="22E0B13F" w14:textId="1411FE5A" w:rsidR="001D4C5C" w:rsidRPr="00EF1A70" w:rsidRDefault="001D4C5C" w:rsidP="00D2203A">
                      <w:pPr>
                        <w:pStyle w:val="NormalWeb"/>
                        <w:numPr>
                          <w:ilvl w:val="0"/>
                          <w:numId w:val="17"/>
                        </w:numPr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EF1A70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identify and name a variety of everyday materials, including wood, plastic, glass, metal, water, and rock </w:t>
                      </w:r>
                    </w:p>
                    <w:p w14:paraId="20FC83A6" w14:textId="2E3E36AF" w:rsidR="001D4C5C" w:rsidRPr="00EF1A70" w:rsidRDefault="001D4C5C" w:rsidP="00D2203A">
                      <w:pPr>
                        <w:pStyle w:val="NormalWeb"/>
                        <w:numPr>
                          <w:ilvl w:val="0"/>
                          <w:numId w:val="17"/>
                        </w:numPr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EF1A70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describe the simple physical properties of a variety of everyday materials </w:t>
                      </w:r>
                    </w:p>
                    <w:p w14:paraId="12532EE8" w14:textId="02DFC061" w:rsidR="001D4C5C" w:rsidRPr="00EF1A70" w:rsidRDefault="001D4C5C" w:rsidP="00D2203A">
                      <w:pPr>
                        <w:pStyle w:val="NormalWeb"/>
                        <w:numPr>
                          <w:ilvl w:val="0"/>
                          <w:numId w:val="17"/>
                        </w:numPr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EF1A70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compare and group together a variety of everyday materials on the basis of their simple physical properties. </w:t>
                      </w:r>
                    </w:p>
                    <w:p w14:paraId="2EEBD090" w14:textId="32A78F74" w:rsidR="00D2203A" w:rsidRPr="00EF1A70" w:rsidRDefault="00D2203A" w:rsidP="00D2203A">
                      <w:pPr>
                        <w:pStyle w:val="NoSpacing"/>
                        <w:rPr>
                          <w:rFonts w:cstheme="minorHAnsi"/>
                          <w:sz w:val="16"/>
                          <w:szCs w:val="16"/>
                        </w:rPr>
                      </w:pPr>
                      <w:r w:rsidRPr="00EF1A70">
                        <w:rPr>
                          <w:rFonts w:cstheme="minorHAnsi"/>
                          <w:sz w:val="16"/>
                          <w:szCs w:val="16"/>
                        </w:rPr>
                        <w:t>Y</w:t>
                      </w:r>
                      <w:r w:rsidRPr="00EF1A70">
                        <w:rPr>
                          <w:rFonts w:cstheme="minorHAnsi"/>
                          <w:sz w:val="16"/>
                          <w:szCs w:val="16"/>
                        </w:rPr>
                        <w:t>2</w:t>
                      </w:r>
                      <w:r w:rsidRPr="00EF1A70">
                        <w:rPr>
                          <w:rFonts w:cstheme="minorHAnsi"/>
                          <w:sz w:val="16"/>
                          <w:szCs w:val="16"/>
                        </w:rPr>
                        <w:t xml:space="preserve"> Pupils should be taught to:</w:t>
                      </w:r>
                    </w:p>
                    <w:p w14:paraId="7D8DCCB2" w14:textId="0DAD1535" w:rsidR="00D2203A" w:rsidRPr="00EF1A70" w:rsidRDefault="00D2203A" w:rsidP="00D2203A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40" w:lineRule="auto"/>
                        <w:rPr>
                          <w:rFonts w:eastAsia="Times New Roman" w:cstheme="minorHAnsi"/>
                          <w:sz w:val="16"/>
                          <w:szCs w:val="16"/>
                          <w:lang w:eastAsia="en-GB"/>
                        </w:rPr>
                      </w:pPr>
                      <w:r w:rsidRPr="00EF1A70">
                        <w:rPr>
                          <w:rFonts w:eastAsia="Times New Roman" w:cstheme="minorHAnsi"/>
                          <w:sz w:val="16"/>
                          <w:szCs w:val="16"/>
                          <w:lang w:eastAsia="en-GB"/>
                        </w:rPr>
                        <w:t xml:space="preserve">identify and compare the suitability of a variety of everyday materials, including wood, metal, plastic, glass, brick, rock, paper and cardboard for particular uses </w:t>
                      </w:r>
                    </w:p>
                    <w:p w14:paraId="43F2C39F" w14:textId="62AE167C" w:rsidR="00D2203A" w:rsidRPr="00EF1A70" w:rsidRDefault="00D2203A" w:rsidP="00D2203A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40" w:lineRule="auto"/>
                        <w:rPr>
                          <w:rFonts w:eastAsia="Times New Roman" w:cstheme="minorHAnsi"/>
                          <w:sz w:val="16"/>
                          <w:szCs w:val="16"/>
                          <w:lang w:eastAsia="en-GB"/>
                        </w:rPr>
                      </w:pPr>
                      <w:r w:rsidRPr="00EF1A70">
                        <w:rPr>
                          <w:rFonts w:eastAsia="Times New Roman" w:cstheme="minorHAnsi"/>
                          <w:color w:val="0F4F72"/>
                          <w:sz w:val="16"/>
                          <w:szCs w:val="16"/>
                          <w:lang w:eastAsia="en-GB"/>
                        </w:rPr>
                        <w:t xml:space="preserve"> </w:t>
                      </w:r>
                      <w:r w:rsidRPr="00EF1A70">
                        <w:rPr>
                          <w:rFonts w:eastAsia="Times New Roman" w:cstheme="minorHAnsi"/>
                          <w:sz w:val="16"/>
                          <w:szCs w:val="16"/>
                          <w:lang w:eastAsia="en-GB"/>
                        </w:rPr>
                        <w:t xml:space="preserve">find out how the shapes of solid objects made from some materials can be changed by squashing, bending, twisting and stretching. </w:t>
                      </w:r>
                    </w:p>
                    <w:p w14:paraId="4FD91CC0" w14:textId="346FD329" w:rsidR="0049781D" w:rsidRPr="00D2203A" w:rsidRDefault="0049781D" w:rsidP="00D2203A">
                      <w:pPr>
                        <w:pStyle w:val="NoSpacing"/>
                        <w:ind w:left="142"/>
                        <w:rPr>
                          <w:rFonts w:cstheme="minorHAnsi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0624" behindDoc="0" locked="0" layoutInCell="1" allowOverlap="1" wp14:anchorId="6D10D4E4" wp14:editId="2B95B5D1">
                <wp:simplePos x="0" y="0"/>
                <wp:positionH relativeFrom="margin">
                  <wp:posOffset>-704850</wp:posOffset>
                </wp:positionH>
                <wp:positionV relativeFrom="paragraph">
                  <wp:posOffset>777669</wp:posOffset>
                </wp:positionV>
                <wp:extent cx="3200400" cy="1244009"/>
                <wp:effectExtent l="19050" t="19050" r="19050" b="13335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1244009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C0A3A5" w14:textId="77777777" w:rsidR="00D77212" w:rsidRPr="00352F54" w:rsidRDefault="009C554F" w:rsidP="00641AFE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</w:pPr>
                            <w:r w:rsidRPr="00352F54"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  <w:t>Working as Mathematicians we will study…</w:t>
                            </w:r>
                          </w:p>
                          <w:p w14:paraId="5DB394EF" w14:textId="5C2B7630" w:rsidR="00D77212" w:rsidRPr="00352F54" w:rsidRDefault="00B86708" w:rsidP="00641AFE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18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18"/>
                                <w:u w:val="single"/>
                              </w:rPr>
                              <w:t>Year 1</w:t>
                            </w:r>
                            <w:r w:rsidR="00D77212" w:rsidRPr="00352F54">
                              <w:rPr>
                                <w:rFonts w:ascii="Letter-join Plus 36" w:hAnsi="Letter-join Plus 36"/>
                                <w:sz w:val="18"/>
                                <w:u w:val="single"/>
                              </w:rPr>
                              <w:t>:</w:t>
                            </w:r>
                            <w:r w:rsidR="008713AE" w:rsidRPr="00352F54">
                              <w:rPr>
                                <w:rFonts w:ascii="Letter-join Plus 36" w:hAnsi="Letter-join Plus 36"/>
                                <w:sz w:val="18"/>
                              </w:rPr>
                              <w:t xml:space="preserve"> </w:t>
                            </w:r>
                            <w:r w:rsidR="001D4C5C">
                              <w:rPr>
                                <w:rFonts w:ascii="Letter-join Plus 36" w:hAnsi="Letter-join Plus 36"/>
                                <w:sz w:val="18"/>
                              </w:rPr>
                              <w:t>Number and place value to 10, addition and subtraction within 10, numbers and place value to 20, addition and subtraction within 20.</w:t>
                            </w:r>
                          </w:p>
                          <w:p w14:paraId="4D658A3D" w14:textId="3EB15753" w:rsidR="00D77212" w:rsidRPr="00352F54" w:rsidRDefault="00B86708" w:rsidP="00641AFE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18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18"/>
                                <w:u w:val="single"/>
                              </w:rPr>
                              <w:t>Year 2</w:t>
                            </w:r>
                            <w:r w:rsidR="00D77212" w:rsidRPr="00352F54">
                              <w:rPr>
                                <w:rFonts w:ascii="Letter-join Plus 36" w:hAnsi="Letter-join Plus 36"/>
                                <w:sz w:val="18"/>
                                <w:u w:val="single"/>
                              </w:rPr>
                              <w:t>:</w:t>
                            </w:r>
                            <w:r w:rsidR="00641AFE" w:rsidRPr="00352F54">
                              <w:rPr>
                                <w:rFonts w:ascii="Letter-join Plus 36" w:hAnsi="Letter-join Plus 36"/>
                                <w:sz w:val="18"/>
                              </w:rPr>
                              <w:t xml:space="preserve"> </w:t>
                            </w:r>
                            <w:r w:rsidR="001D4C5C">
                              <w:rPr>
                                <w:rFonts w:ascii="Letter-join Plus 36" w:hAnsi="Letter-join Plus 36"/>
                                <w:sz w:val="18"/>
                              </w:rPr>
                              <w:t>Number and place value to 100, addition and subtraction, multiplication of 2, 5 and 10, multiplication of 2, 5 and 10.</w:t>
                            </w:r>
                          </w:p>
                          <w:p w14:paraId="4B7511D6" w14:textId="77777777" w:rsidR="00D77212" w:rsidRDefault="00D77212" w:rsidP="00D772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6D10D4E4" id="Rounded Rectangle 3" o:spid="_x0000_s1033" style="position:absolute;margin-left:-55.5pt;margin-top:61.25pt;width:252pt;height:97.95pt;z-index:2516106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" fillcolor="white [3201]" strokecolor="#5b9bd5 [3204]" strokeweight="3pt">
                <v:stroke joinstyle="miter"/>
                <v:textbox>
                  <w:txbxContent>
                    <w:p w14:paraId="21C0A3A5" w14:textId="77777777" w:rsidR="00D77212" w:rsidRPr="00352F54" w:rsidRDefault="009C554F" w:rsidP="00641AFE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</w:pPr>
                      <w:r w:rsidRPr="00352F54"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  <w:t>Working as Mathematicians we will study…</w:t>
                      </w:r>
                    </w:p>
                    <w:p w14:paraId="5DB394EF" w14:textId="5C2B7630" w:rsidR="00D77212" w:rsidRPr="00352F54" w:rsidRDefault="00B86708" w:rsidP="00641AFE">
                      <w:pPr>
                        <w:pStyle w:val="NoSpacing"/>
                        <w:rPr>
                          <w:rFonts w:ascii="Letter-join Plus 36" w:hAnsi="Letter-join Plus 36"/>
                          <w:sz w:val="18"/>
                        </w:rPr>
                      </w:pPr>
                      <w:r>
                        <w:rPr>
                          <w:rFonts w:ascii="Letter-join Plus 36" w:hAnsi="Letter-join Plus 36"/>
                          <w:sz w:val="18"/>
                          <w:u w:val="single"/>
                        </w:rPr>
                        <w:t>Year 1</w:t>
                      </w:r>
                      <w:r w:rsidR="00D77212" w:rsidRPr="00352F54">
                        <w:rPr>
                          <w:rFonts w:ascii="Letter-join Plus 36" w:hAnsi="Letter-join Plus 36"/>
                          <w:sz w:val="18"/>
                          <w:u w:val="single"/>
                        </w:rPr>
                        <w:t>:</w:t>
                      </w:r>
                      <w:r w:rsidR="008713AE" w:rsidRPr="00352F54">
                        <w:rPr>
                          <w:rFonts w:ascii="Letter-join Plus 36" w:hAnsi="Letter-join Plus 36"/>
                          <w:sz w:val="18"/>
                        </w:rPr>
                        <w:t xml:space="preserve"> </w:t>
                      </w:r>
                      <w:r w:rsidR="001D4C5C">
                        <w:rPr>
                          <w:rFonts w:ascii="Letter-join Plus 36" w:hAnsi="Letter-join Plus 36"/>
                          <w:sz w:val="18"/>
                        </w:rPr>
                        <w:t xml:space="preserve">Number and place value to 10, </w:t>
                      </w:r>
                      <w:r w:rsidR="001D4C5C">
                        <w:rPr>
                          <w:rFonts w:ascii="Letter-join Plus 36" w:hAnsi="Letter-join Plus 36"/>
                          <w:sz w:val="18"/>
                        </w:rPr>
                        <w:t xml:space="preserve">addition and subtraction </w:t>
                      </w:r>
                      <w:r w:rsidR="001D4C5C">
                        <w:rPr>
                          <w:rFonts w:ascii="Letter-join Plus 36" w:hAnsi="Letter-join Plus 36"/>
                          <w:sz w:val="18"/>
                        </w:rPr>
                        <w:t>within</w:t>
                      </w:r>
                      <w:r w:rsidR="001D4C5C">
                        <w:rPr>
                          <w:rFonts w:ascii="Letter-join Plus 36" w:hAnsi="Letter-join Plus 36"/>
                          <w:sz w:val="18"/>
                        </w:rPr>
                        <w:t xml:space="preserve"> </w:t>
                      </w:r>
                      <w:r w:rsidR="001D4C5C">
                        <w:rPr>
                          <w:rFonts w:ascii="Letter-join Plus 36" w:hAnsi="Letter-join Plus 36"/>
                          <w:sz w:val="18"/>
                        </w:rPr>
                        <w:t>10, numbers and place value to 20, addition and subtraction within 20.</w:t>
                      </w:r>
                    </w:p>
                    <w:p w14:paraId="4D658A3D" w14:textId="3EB15753" w:rsidR="00D77212" w:rsidRPr="00352F54" w:rsidRDefault="00B86708" w:rsidP="00641AFE">
                      <w:pPr>
                        <w:pStyle w:val="NoSpacing"/>
                        <w:rPr>
                          <w:rFonts w:ascii="Letter-join Plus 36" w:hAnsi="Letter-join Plus 36"/>
                          <w:sz w:val="18"/>
                        </w:rPr>
                      </w:pPr>
                      <w:r>
                        <w:rPr>
                          <w:rFonts w:ascii="Letter-join Plus 36" w:hAnsi="Letter-join Plus 36"/>
                          <w:sz w:val="18"/>
                          <w:u w:val="single"/>
                        </w:rPr>
                        <w:t>Year 2</w:t>
                      </w:r>
                      <w:r w:rsidR="00D77212" w:rsidRPr="00352F54">
                        <w:rPr>
                          <w:rFonts w:ascii="Letter-join Plus 36" w:hAnsi="Letter-join Plus 36"/>
                          <w:sz w:val="18"/>
                          <w:u w:val="single"/>
                        </w:rPr>
                        <w:t>:</w:t>
                      </w:r>
                      <w:r w:rsidR="00641AFE" w:rsidRPr="00352F54">
                        <w:rPr>
                          <w:rFonts w:ascii="Letter-join Plus 36" w:hAnsi="Letter-join Plus 36"/>
                          <w:sz w:val="18"/>
                        </w:rPr>
                        <w:t xml:space="preserve"> </w:t>
                      </w:r>
                      <w:r w:rsidR="001D4C5C">
                        <w:rPr>
                          <w:rFonts w:ascii="Letter-join Plus 36" w:hAnsi="Letter-join Plus 36"/>
                          <w:sz w:val="18"/>
                        </w:rPr>
                        <w:t>Number and place value to 100, addition and subtraction, multiplication of 2, 5 and 10, multiplication of 2, 5 and 10.</w:t>
                      </w:r>
                    </w:p>
                    <w:p w14:paraId="4B7511D6" w14:textId="77777777" w:rsidR="00D77212" w:rsidRDefault="00D77212" w:rsidP="00D77212"/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6288" behindDoc="0" locked="0" layoutInCell="1" allowOverlap="1" wp14:anchorId="5DABCD23" wp14:editId="4725A202">
                <wp:simplePos x="0" y="0"/>
                <wp:positionH relativeFrom="column">
                  <wp:posOffset>-701624</wp:posOffset>
                </wp:positionH>
                <wp:positionV relativeFrom="paragraph">
                  <wp:posOffset>-684616</wp:posOffset>
                </wp:positionV>
                <wp:extent cx="3186430" cy="1350335"/>
                <wp:effectExtent l="19050" t="19050" r="13970" b="2159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6430" cy="1350335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CB2FB1" w14:textId="77777777" w:rsidR="00D77212" w:rsidRPr="00352F54" w:rsidRDefault="009C554F" w:rsidP="00641AFE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</w:pPr>
                            <w:r w:rsidRPr="00352F54"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  <w:t>Working as Authors we will study…</w:t>
                            </w:r>
                          </w:p>
                          <w:p w14:paraId="75F14B20" w14:textId="77777777" w:rsidR="00641AFE" w:rsidRPr="00352F54" w:rsidRDefault="00641AFE" w:rsidP="00641AFE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8"/>
                                <w:u w:val="single"/>
                              </w:rPr>
                            </w:pPr>
                          </w:p>
                          <w:p w14:paraId="44DC02CF" w14:textId="224D0512" w:rsidR="00641AFE" w:rsidRDefault="00D77212" w:rsidP="00641AFE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18"/>
                              </w:rPr>
                            </w:pPr>
                            <w:r w:rsidRPr="00352F54"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  <w:t>Key texts:</w:t>
                            </w:r>
                            <w:r w:rsidR="00641AFE" w:rsidRPr="00352F54">
                              <w:rPr>
                                <w:rFonts w:ascii="Letter-join Plus 36" w:hAnsi="Letter-join Plus 36"/>
                                <w:sz w:val="18"/>
                              </w:rPr>
                              <w:t xml:space="preserve"> </w:t>
                            </w:r>
                          </w:p>
                          <w:p w14:paraId="7FC84519" w14:textId="31E0C8AA" w:rsidR="001D4C5C" w:rsidRDefault="001D4C5C" w:rsidP="00641AFE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18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18"/>
                              </w:rPr>
                              <w:t>Wild – Emily Hughes</w:t>
                            </w:r>
                          </w:p>
                          <w:p w14:paraId="4764A686" w14:textId="17BDBCE7" w:rsidR="00352F54" w:rsidRPr="00352F54" w:rsidRDefault="001D4C5C" w:rsidP="00641AFE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18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18"/>
                              </w:rPr>
                              <w:t xml:space="preserve">Rapunzel – Bethan </w:t>
                            </w:r>
                            <w:proofErr w:type="spellStart"/>
                            <w:r>
                              <w:rPr>
                                <w:rFonts w:ascii="Letter-join Plus 36" w:hAnsi="Letter-join Plus 36"/>
                                <w:sz w:val="18"/>
                              </w:rPr>
                              <w:t>Woollvin</w:t>
                            </w:r>
                            <w:proofErr w:type="spellEnd"/>
                          </w:p>
                          <w:p w14:paraId="7B554F06" w14:textId="43EA83E8" w:rsidR="00D77212" w:rsidRDefault="00D77212" w:rsidP="001D4C5C">
                            <w:pPr>
                              <w:rPr>
                                <w:rFonts w:ascii="Letter-join Plus 36" w:hAnsi="Letter-join Plus 36"/>
                                <w:sz w:val="18"/>
                                <w:szCs w:val="20"/>
                              </w:rPr>
                            </w:pPr>
                            <w:r w:rsidRPr="00352F54">
                              <w:rPr>
                                <w:rFonts w:ascii="Letter-join Plus 36" w:hAnsi="Letter-join Plus 36"/>
                                <w:b/>
                                <w:sz w:val="18"/>
                                <w:szCs w:val="20"/>
                                <w:u w:val="single"/>
                              </w:rPr>
                              <w:t>Genres:</w:t>
                            </w:r>
                            <w:r w:rsidRPr="00352F54">
                              <w:rPr>
                                <w:rFonts w:ascii="Letter-join Plus 36" w:hAnsi="Letter-join Plus 36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14:paraId="16D33B0B" w14:textId="48FAE709" w:rsidR="001D4C5C" w:rsidRDefault="001D4C5C" w:rsidP="001D4C5C">
                            <w:pPr>
                              <w:rPr>
                                <w:rFonts w:ascii="Letter-join Plus 36" w:hAnsi="Letter-join Plus 3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18"/>
                                <w:szCs w:val="20"/>
                              </w:rPr>
                              <w:t>Narrative</w:t>
                            </w:r>
                          </w:p>
                          <w:p w14:paraId="5C7E1018" w14:textId="257355EF" w:rsidR="001D4C5C" w:rsidRDefault="001D4C5C" w:rsidP="001D4C5C">
                            <w:pPr>
                              <w:rPr>
                                <w:rFonts w:ascii="Letter-join Plus 36" w:hAnsi="Letter-join Plus 3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18"/>
                                <w:szCs w:val="20"/>
                              </w:rPr>
                              <w:t>Diary</w:t>
                            </w:r>
                          </w:p>
                          <w:p w14:paraId="2166BF3E" w14:textId="77777777" w:rsidR="001D4C5C" w:rsidRPr="00352F54" w:rsidRDefault="001D4C5C" w:rsidP="00D77212">
                            <w:pPr>
                              <w:rPr>
                                <w:rFonts w:ascii="Letter-join Plus 36" w:hAnsi="Letter-join Plus 36"/>
                                <w:sz w:val="18"/>
                                <w:szCs w:val="20"/>
                              </w:rPr>
                            </w:pPr>
                          </w:p>
                          <w:p w14:paraId="12C58C0C" w14:textId="77777777" w:rsidR="00D77212" w:rsidRDefault="00D77212" w:rsidP="00D772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5DABCD23" id="Rounded Rectangle 2" o:spid="_x0000_s1034" style="position:absolute;margin-left:-55.25pt;margin-top:-53.9pt;width:250.9pt;height:106.35pt;z-index:2515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" fillcolor="white [3201]" strokecolor="#5b9bd5 [3204]" strokeweight="3pt">
                <v:stroke joinstyle="miter"/>
                <v:textbox>
                  <w:txbxContent>
                    <w:p w14:paraId="08CB2FB1" w14:textId="77777777" w:rsidR="00D77212" w:rsidRPr="00352F54" w:rsidRDefault="009C554F" w:rsidP="00641AFE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</w:pPr>
                      <w:r w:rsidRPr="00352F54"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  <w:t>Working as Authors we will study…</w:t>
                      </w:r>
                    </w:p>
                    <w:p w14:paraId="75F14B20" w14:textId="77777777" w:rsidR="00641AFE" w:rsidRPr="00352F54" w:rsidRDefault="00641AFE" w:rsidP="00641AFE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8"/>
                          <w:u w:val="single"/>
                        </w:rPr>
                      </w:pPr>
                    </w:p>
                    <w:p w14:paraId="44DC02CF" w14:textId="224D0512" w:rsidR="00641AFE" w:rsidRDefault="00D77212" w:rsidP="00641AFE">
                      <w:pPr>
                        <w:pStyle w:val="NoSpacing"/>
                        <w:rPr>
                          <w:rFonts w:ascii="Letter-join Plus 36" w:hAnsi="Letter-join Plus 36"/>
                          <w:sz w:val="18"/>
                        </w:rPr>
                      </w:pPr>
                      <w:r w:rsidRPr="00352F54"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  <w:t>Key texts:</w:t>
                      </w:r>
                      <w:r w:rsidR="00641AFE" w:rsidRPr="00352F54">
                        <w:rPr>
                          <w:rFonts w:ascii="Letter-join Plus 36" w:hAnsi="Letter-join Plus 36"/>
                          <w:sz w:val="18"/>
                        </w:rPr>
                        <w:t xml:space="preserve"> </w:t>
                      </w:r>
                    </w:p>
                    <w:p w14:paraId="7FC84519" w14:textId="31E0C8AA" w:rsidR="001D4C5C" w:rsidRDefault="001D4C5C" w:rsidP="00641AFE">
                      <w:pPr>
                        <w:pStyle w:val="NoSpacing"/>
                        <w:rPr>
                          <w:rFonts w:ascii="Letter-join Plus 36" w:hAnsi="Letter-join Plus 36"/>
                          <w:sz w:val="18"/>
                        </w:rPr>
                      </w:pPr>
                      <w:r>
                        <w:rPr>
                          <w:rFonts w:ascii="Letter-join Plus 36" w:hAnsi="Letter-join Plus 36"/>
                          <w:sz w:val="18"/>
                        </w:rPr>
                        <w:t>Wild – Emily Hughes</w:t>
                      </w:r>
                    </w:p>
                    <w:p w14:paraId="4764A686" w14:textId="17BDBCE7" w:rsidR="00352F54" w:rsidRPr="00352F54" w:rsidRDefault="001D4C5C" w:rsidP="00641AFE">
                      <w:pPr>
                        <w:pStyle w:val="NoSpacing"/>
                        <w:rPr>
                          <w:rFonts w:ascii="Letter-join Plus 36" w:hAnsi="Letter-join Plus 36"/>
                          <w:sz w:val="18"/>
                        </w:rPr>
                      </w:pPr>
                      <w:r>
                        <w:rPr>
                          <w:rFonts w:ascii="Letter-join Plus 36" w:hAnsi="Letter-join Plus 36"/>
                          <w:sz w:val="18"/>
                        </w:rPr>
                        <w:t xml:space="preserve">Rapunzel – Bethan </w:t>
                      </w:r>
                      <w:proofErr w:type="spellStart"/>
                      <w:r>
                        <w:rPr>
                          <w:rFonts w:ascii="Letter-join Plus 36" w:hAnsi="Letter-join Plus 36"/>
                          <w:sz w:val="18"/>
                        </w:rPr>
                        <w:t>Woollvin</w:t>
                      </w:r>
                      <w:proofErr w:type="spellEnd"/>
                    </w:p>
                    <w:p w14:paraId="7B554F06" w14:textId="43EA83E8" w:rsidR="00D77212" w:rsidRDefault="00D77212" w:rsidP="001D4C5C">
                      <w:pPr>
                        <w:rPr>
                          <w:rFonts w:ascii="Letter-join Plus 36" w:hAnsi="Letter-join Plus 36"/>
                          <w:sz w:val="18"/>
                          <w:szCs w:val="20"/>
                        </w:rPr>
                      </w:pPr>
                      <w:r w:rsidRPr="00352F54">
                        <w:rPr>
                          <w:rFonts w:ascii="Letter-join Plus 36" w:hAnsi="Letter-join Plus 36"/>
                          <w:b/>
                          <w:sz w:val="18"/>
                          <w:szCs w:val="20"/>
                          <w:u w:val="single"/>
                        </w:rPr>
                        <w:t>Genres:</w:t>
                      </w:r>
                      <w:r w:rsidRPr="00352F54">
                        <w:rPr>
                          <w:rFonts w:ascii="Letter-join Plus 36" w:hAnsi="Letter-join Plus 36"/>
                          <w:sz w:val="18"/>
                          <w:szCs w:val="20"/>
                        </w:rPr>
                        <w:t xml:space="preserve"> </w:t>
                      </w:r>
                    </w:p>
                    <w:p w14:paraId="16D33B0B" w14:textId="48FAE709" w:rsidR="001D4C5C" w:rsidRDefault="001D4C5C" w:rsidP="001D4C5C">
                      <w:pPr>
                        <w:rPr>
                          <w:rFonts w:ascii="Letter-join Plus 36" w:hAnsi="Letter-join Plus 36"/>
                          <w:sz w:val="18"/>
                          <w:szCs w:val="20"/>
                        </w:rPr>
                      </w:pPr>
                      <w:r>
                        <w:rPr>
                          <w:rFonts w:ascii="Letter-join Plus 36" w:hAnsi="Letter-join Plus 36"/>
                          <w:sz w:val="18"/>
                          <w:szCs w:val="20"/>
                        </w:rPr>
                        <w:t>Narrative</w:t>
                      </w:r>
                    </w:p>
                    <w:p w14:paraId="5C7E1018" w14:textId="257355EF" w:rsidR="001D4C5C" w:rsidRDefault="001D4C5C" w:rsidP="001D4C5C">
                      <w:pPr>
                        <w:rPr>
                          <w:rFonts w:ascii="Letter-join Plus 36" w:hAnsi="Letter-join Plus 36"/>
                          <w:sz w:val="18"/>
                          <w:szCs w:val="20"/>
                        </w:rPr>
                      </w:pPr>
                      <w:r>
                        <w:rPr>
                          <w:rFonts w:ascii="Letter-join Plus 36" w:hAnsi="Letter-join Plus 36"/>
                          <w:sz w:val="18"/>
                          <w:szCs w:val="20"/>
                        </w:rPr>
                        <w:t>Diary</w:t>
                      </w:r>
                    </w:p>
                    <w:p w14:paraId="2166BF3E" w14:textId="77777777" w:rsidR="001D4C5C" w:rsidRPr="00352F54" w:rsidRDefault="001D4C5C" w:rsidP="00D77212">
                      <w:pPr>
                        <w:rPr>
                          <w:rFonts w:ascii="Letter-join Plus 36" w:hAnsi="Letter-join Plus 36"/>
                          <w:sz w:val="18"/>
                          <w:szCs w:val="20"/>
                        </w:rPr>
                      </w:pPr>
                    </w:p>
                    <w:p w14:paraId="12C58C0C" w14:textId="77777777" w:rsidR="00D77212" w:rsidRDefault="00D77212" w:rsidP="00D77212"/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5482CFB" wp14:editId="21C2E409">
                <wp:simplePos x="0" y="0"/>
                <wp:positionH relativeFrom="margin">
                  <wp:posOffset>6281145</wp:posOffset>
                </wp:positionH>
                <wp:positionV relativeFrom="paragraph">
                  <wp:posOffset>-609394</wp:posOffset>
                </wp:positionV>
                <wp:extent cx="3200400" cy="1615045"/>
                <wp:effectExtent l="19050" t="19050" r="19050" b="2349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1615045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581CF2" w14:textId="77777777" w:rsidR="00D77212" w:rsidRPr="00352F54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</w:pPr>
                            <w:r w:rsidRPr="00352F54"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  <w:t>Working as Historians we will study…</w:t>
                            </w:r>
                          </w:p>
                          <w:p w14:paraId="5E507BFD" w14:textId="77777777" w:rsidR="00D77212" w:rsidRPr="00352F54" w:rsidRDefault="00D77212" w:rsidP="00D77212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2"/>
                                <w:u w:val="single"/>
                              </w:rPr>
                            </w:pPr>
                          </w:p>
                          <w:p w14:paraId="18AED467" w14:textId="31DD6AFC" w:rsidR="001D4C5C" w:rsidRPr="001D4C5C" w:rsidRDefault="001D4C5C" w:rsidP="001D4C5C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bCs/>
                                <w:sz w:val="18"/>
                                <w:u w:val="single"/>
                              </w:rPr>
                            </w:pPr>
                            <w:r w:rsidRPr="001D4C5C">
                              <w:rPr>
                                <w:rFonts w:ascii="Letter-join Plus 36" w:hAnsi="Letter-join Plus 36"/>
                                <w:b/>
                                <w:bCs/>
                                <w:sz w:val="18"/>
                                <w:u w:val="single"/>
                              </w:rPr>
                              <w:t>Transport</w:t>
                            </w:r>
                          </w:p>
                          <w:p w14:paraId="50B17E5D" w14:textId="78FCE374" w:rsidR="00D77212" w:rsidRDefault="00D77212" w:rsidP="00D77212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18"/>
                                <w:u w:val="single"/>
                              </w:rPr>
                            </w:pPr>
                            <w:r w:rsidRPr="00352F54">
                              <w:rPr>
                                <w:rFonts w:ascii="Letter-join Plus 36" w:hAnsi="Letter-join Plus 36"/>
                                <w:sz w:val="18"/>
                                <w:u w:val="single"/>
                              </w:rPr>
                              <w:t>NC Objectives</w:t>
                            </w:r>
                          </w:p>
                          <w:p w14:paraId="44498D60" w14:textId="77777777" w:rsidR="00B86708" w:rsidRPr="00B86708" w:rsidRDefault="00B86708" w:rsidP="00D77212">
                            <w:pPr>
                              <w:pStyle w:val="NoSpacing"/>
                              <w:rPr>
                                <w:rFonts w:ascii="Letter-join Plus 36" w:hAnsi="Letter-join Plus 36"/>
                                <w:sz w:val="18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18"/>
                              </w:rPr>
                              <w:t>Pupils should be taught to:</w:t>
                            </w:r>
                          </w:p>
                          <w:p w14:paraId="54C182AD" w14:textId="0141F6FD" w:rsidR="00A1024D" w:rsidRPr="0049781D" w:rsidRDefault="0049781D" w:rsidP="0049781D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ind w:left="142" w:hanging="142"/>
                              <w:rPr>
                                <w:rFonts w:ascii="Letter-join Plus 36" w:hAnsi="Letter-join Plus 3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18"/>
                                <w:szCs w:val="18"/>
                              </w:rPr>
                              <w:t>C</w:t>
                            </w:r>
                            <w:r w:rsidRPr="0049781D">
                              <w:rPr>
                                <w:rFonts w:ascii="Letter-join Plus 36" w:hAnsi="Letter-join Plus 36"/>
                                <w:sz w:val="18"/>
                                <w:szCs w:val="18"/>
                              </w:rPr>
                              <w:t>hanges within living memory. Where appropriate, these should be used to reveal aspects of change in national life</w:t>
                            </w:r>
                            <w:r w:rsidR="0027353F">
                              <w:rPr>
                                <w:rFonts w:ascii="Letter-join Plus 36" w:hAnsi="Letter-join Plus 36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35482CFB" id="Rounded Rectangle 5" o:spid="_x0000_s1035" style="position:absolute;margin-left:494.6pt;margin-top:-48pt;width:252pt;height:127.15pt;z-index:2516403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" fillcolor="white [3201]" strokecolor="#5b9bd5 [3204]" strokeweight="3pt">
                <v:stroke joinstyle="miter"/>
                <v:textbox>
                  <w:txbxContent>
                    <w:p w14:paraId="7C581CF2" w14:textId="77777777" w:rsidR="00D77212" w:rsidRPr="00352F54" w:rsidRDefault="00D77212" w:rsidP="00D77212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</w:pPr>
                      <w:r w:rsidRPr="00352F54"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  <w:t>Working as Historians we will study…</w:t>
                      </w:r>
                    </w:p>
                    <w:p w14:paraId="5E507BFD" w14:textId="77777777" w:rsidR="00D77212" w:rsidRPr="00352F54" w:rsidRDefault="00D77212" w:rsidP="00D77212">
                      <w:pPr>
                        <w:pStyle w:val="NoSpacing"/>
                        <w:rPr>
                          <w:rFonts w:ascii="Letter-join Plus 36" w:hAnsi="Letter-join Plus 36"/>
                          <w:sz w:val="2"/>
                          <w:u w:val="single"/>
                        </w:rPr>
                      </w:pPr>
                    </w:p>
                    <w:p w14:paraId="18AED467" w14:textId="31DD6AFC" w:rsidR="001D4C5C" w:rsidRPr="001D4C5C" w:rsidRDefault="001D4C5C" w:rsidP="001D4C5C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bCs/>
                          <w:sz w:val="18"/>
                          <w:u w:val="single"/>
                        </w:rPr>
                      </w:pPr>
                      <w:r w:rsidRPr="001D4C5C">
                        <w:rPr>
                          <w:rFonts w:ascii="Letter-join Plus 36" w:hAnsi="Letter-join Plus 36"/>
                          <w:b/>
                          <w:bCs/>
                          <w:sz w:val="18"/>
                          <w:u w:val="single"/>
                        </w:rPr>
                        <w:t>Transport</w:t>
                      </w:r>
                    </w:p>
                    <w:p w14:paraId="50B17E5D" w14:textId="78FCE374" w:rsidR="00D77212" w:rsidRDefault="00D77212" w:rsidP="00D77212">
                      <w:pPr>
                        <w:pStyle w:val="NoSpacing"/>
                        <w:rPr>
                          <w:rFonts w:ascii="Letter-join Plus 36" w:hAnsi="Letter-join Plus 36"/>
                          <w:sz w:val="18"/>
                          <w:u w:val="single"/>
                        </w:rPr>
                      </w:pPr>
                      <w:r w:rsidRPr="00352F54">
                        <w:rPr>
                          <w:rFonts w:ascii="Letter-join Plus 36" w:hAnsi="Letter-join Plus 36"/>
                          <w:sz w:val="18"/>
                          <w:u w:val="single"/>
                        </w:rPr>
                        <w:t>NC Objectives</w:t>
                      </w:r>
                    </w:p>
                    <w:p w14:paraId="44498D60" w14:textId="77777777" w:rsidR="00B86708" w:rsidRPr="00B86708" w:rsidRDefault="00B86708" w:rsidP="00D77212">
                      <w:pPr>
                        <w:pStyle w:val="NoSpacing"/>
                        <w:rPr>
                          <w:rFonts w:ascii="Letter-join Plus 36" w:hAnsi="Letter-join Plus 36"/>
                          <w:sz w:val="18"/>
                        </w:rPr>
                      </w:pPr>
                      <w:r>
                        <w:rPr>
                          <w:rFonts w:ascii="Letter-join Plus 36" w:hAnsi="Letter-join Plus 36"/>
                          <w:sz w:val="18"/>
                        </w:rPr>
                        <w:t>Pupils should be taught to:</w:t>
                      </w:r>
                    </w:p>
                    <w:p w14:paraId="54C182AD" w14:textId="0141F6FD" w:rsidR="00A1024D" w:rsidRPr="0049781D" w:rsidRDefault="0049781D" w:rsidP="0049781D">
                      <w:pPr>
                        <w:pStyle w:val="NoSpacing"/>
                        <w:numPr>
                          <w:ilvl w:val="0"/>
                          <w:numId w:val="14"/>
                        </w:numPr>
                        <w:ind w:left="142" w:hanging="142"/>
                        <w:rPr>
                          <w:rFonts w:ascii="Letter-join Plus 36" w:hAnsi="Letter-join Plus 36"/>
                          <w:sz w:val="18"/>
                          <w:szCs w:val="18"/>
                        </w:rPr>
                      </w:pPr>
                      <w:r>
                        <w:rPr>
                          <w:rFonts w:ascii="Letter-join Plus 36" w:hAnsi="Letter-join Plus 36"/>
                          <w:sz w:val="18"/>
                          <w:szCs w:val="18"/>
                        </w:rPr>
                        <w:t>C</w:t>
                      </w:r>
                      <w:r w:rsidRPr="0049781D">
                        <w:rPr>
                          <w:rFonts w:ascii="Letter-join Plus 36" w:hAnsi="Letter-join Plus 36"/>
                          <w:sz w:val="18"/>
                          <w:szCs w:val="18"/>
                        </w:rPr>
                        <w:t>hanges within living memory. Where appropriate, these should be used to reveal aspects of change in national life</w:t>
                      </w:r>
                      <w:r w:rsidR="0027353F">
                        <w:rPr>
                          <w:rFonts w:ascii="Letter-join Plus 36" w:hAnsi="Letter-join Plus 36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17D79F67" wp14:editId="1602669A">
                <wp:simplePos x="0" y="0"/>
                <wp:positionH relativeFrom="margin">
                  <wp:posOffset>6216753</wp:posOffset>
                </wp:positionH>
                <wp:positionV relativeFrom="paragraph">
                  <wp:posOffset>5379806</wp:posOffset>
                </wp:positionV>
                <wp:extent cx="3284855" cy="988828"/>
                <wp:effectExtent l="19050" t="19050" r="10795" b="20955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4855" cy="988828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1BC941" w14:textId="77777777" w:rsidR="00B64F38" w:rsidRPr="00352F54" w:rsidRDefault="00E21788" w:rsidP="006332B8">
                            <w:pPr>
                              <w:pStyle w:val="NoSpacing"/>
                              <w:jc w:val="center"/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</w:pPr>
                            <w:r w:rsidRPr="00352F54">
                              <w:rPr>
                                <w:rFonts w:ascii="Letter-join Plus 36" w:hAnsi="Letter-join Plus 36"/>
                                <w:b/>
                                <w:sz w:val="18"/>
                                <w:u w:val="single"/>
                              </w:rPr>
                              <w:t>Working as Musicians we will study…</w:t>
                            </w:r>
                          </w:p>
                          <w:p w14:paraId="5CF58971" w14:textId="203213DC" w:rsidR="00E21788" w:rsidRPr="00623C3C" w:rsidRDefault="00050FD5" w:rsidP="00050FD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623C3C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he violin</w:t>
                            </w:r>
                          </w:p>
                          <w:p w14:paraId="31B75ED6" w14:textId="77777777" w:rsidR="00050FD5" w:rsidRPr="00623C3C" w:rsidRDefault="00050FD5" w:rsidP="00050FD5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623C3C">
                              <w:rPr>
                                <w:rFonts w:cstheme="minorHAnsi"/>
                                <w:sz w:val="20"/>
                                <w:szCs w:val="20"/>
                                <w:u w:val="single"/>
                              </w:rPr>
                              <w:t>NC Objectives</w:t>
                            </w:r>
                          </w:p>
                          <w:p w14:paraId="62BDFEEC" w14:textId="0C2D372F" w:rsidR="00050FD5" w:rsidRPr="00623C3C" w:rsidRDefault="00050FD5" w:rsidP="00050FD5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623C3C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Pupils should be taught to play tuned instruments</w:t>
                            </w:r>
                            <w:r w:rsidR="00623C3C" w:rsidRPr="00623C3C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C30A85A" w14:textId="77777777" w:rsidR="00050FD5" w:rsidRDefault="00050FD5" w:rsidP="00050FD5">
                            <w:pPr>
                              <w:jc w:val="center"/>
                            </w:pPr>
                          </w:p>
                          <w:p w14:paraId="5C5FB96F" w14:textId="77777777" w:rsidR="00050FD5" w:rsidRDefault="00050FD5" w:rsidP="00050F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17D79F67" id="Rounded Rectangle 12" o:spid="_x0000_s1036" style="position:absolute;margin-left:489.5pt;margin-top:423.6pt;width:258.65pt;height:77.85pt;z-index:251744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" fillcolor="white [3201]" strokecolor="#5b9bd5 [3204]" strokeweight="3pt">
                <v:stroke joinstyle="miter"/>
                <v:textbox>
                  <w:txbxContent>
                    <w:p w14:paraId="4B1BC941" w14:textId="77777777" w:rsidR="00B64F38" w:rsidRPr="00352F54" w:rsidRDefault="00E21788" w:rsidP="006332B8">
                      <w:pPr>
                        <w:pStyle w:val="NoSpacing"/>
                        <w:jc w:val="center"/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</w:pPr>
                      <w:r w:rsidRPr="00352F54">
                        <w:rPr>
                          <w:rFonts w:ascii="Letter-join Plus 36" w:hAnsi="Letter-join Plus 36"/>
                          <w:b/>
                          <w:sz w:val="18"/>
                          <w:u w:val="single"/>
                        </w:rPr>
                        <w:t>Working as Musicians we will study…</w:t>
                      </w:r>
                    </w:p>
                    <w:p w14:paraId="5CF58971" w14:textId="203213DC" w:rsidR="00E21788" w:rsidRPr="00623C3C" w:rsidRDefault="00050FD5" w:rsidP="00050FD5">
                      <w:pPr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623C3C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he violin</w:t>
                      </w:r>
                    </w:p>
                    <w:p w14:paraId="31B75ED6" w14:textId="77777777" w:rsidR="00050FD5" w:rsidRPr="00623C3C" w:rsidRDefault="00050FD5" w:rsidP="00050FD5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  <w:u w:val="single"/>
                        </w:rPr>
                      </w:pPr>
                      <w:r w:rsidRPr="00623C3C">
                        <w:rPr>
                          <w:rFonts w:cstheme="minorHAnsi"/>
                          <w:sz w:val="20"/>
                          <w:szCs w:val="20"/>
                          <w:u w:val="single"/>
                        </w:rPr>
                        <w:t>NC Objectives</w:t>
                      </w:r>
                    </w:p>
                    <w:p w14:paraId="62BDFEEC" w14:textId="0C2D372F" w:rsidR="00050FD5" w:rsidRPr="00623C3C" w:rsidRDefault="00050FD5" w:rsidP="00050FD5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623C3C">
                        <w:rPr>
                          <w:rFonts w:cstheme="minorHAnsi"/>
                          <w:sz w:val="20"/>
                          <w:szCs w:val="20"/>
                        </w:rPr>
                        <w:t>Pupils should be taught to</w:t>
                      </w:r>
                      <w:r w:rsidRPr="00623C3C">
                        <w:rPr>
                          <w:rFonts w:cstheme="minorHAnsi"/>
                          <w:sz w:val="20"/>
                          <w:szCs w:val="20"/>
                        </w:rPr>
                        <w:t xml:space="preserve"> play tuned instruments</w:t>
                      </w:r>
                      <w:r w:rsidR="00623C3C" w:rsidRPr="00623C3C">
                        <w:rPr>
                          <w:rFonts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3C30A85A" w14:textId="77777777" w:rsidR="00050FD5" w:rsidRDefault="00050FD5" w:rsidP="00050FD5">
                      <w:pPr>
                        <w:jc w:val="center"/>
                      </w:pPr>
                    </w:p>
                    <w:p w14:paraId="5C5FB96F" w14:textId="77777777" w:rsidR="00050FD5" w:rsidRDefault="00050FD5" w:rsidP="00050FD5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5D270A" w:rsidSect="00D7721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-join Plus 36">
    <w:altName w:val="Calibri"/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87AD5"/>
    <w:multiLevelType w:val="multilevel"/>
    <w:tmpl w:val="0BD06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37271B"/>
    <w:multiLevelType w:val="multilevel"/>
    <w:tmpl w:val="F4282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A2D0922"/>
    <w:multiLevelType w:val="hybridMultilevel"/>
    <w:tmpl w:val="1EE6D4F6"/>
    <w:lvl w:ilvl="0" w:tplc="B79EC6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74CC8"/>
    <w:multiLevelType w:val="hybridMultilevel"/>
    <w:tmpl w:val="79B242C2"/>
    <w:lvl w:ilvl="0" w:tplc="4CAE39D2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B4D1D"/>
    <w:multiLevelType w:val="multilevel"/>
    <w:tmpl w:val="133C5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053091"/>
    <w:multiLevelType w:val="multilevel"/>
    <w:tmpl w:val="B6486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EE737F3"/>
    <w:multiLevelType w:val="multilevel"/>
    <w:tmpl w:val="461E745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Letter-join Plus 36" w:eastAsiaTheme="minorHAnsi" w:hAnsi="Letter-join Plus 36" w:cs="Aria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F761C06"/>
    <w:multiLevelType w:val="hybridMultilevel"/>
    <w:tmpl w:val="B5F864BC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D29E3"/>
    <w:multiLevelType w:val="hybridMultilevel"/>
    <w:tmpl w:val="59105440"/>
    <w:lvl w:ilvl="0" w:tplc="709441B0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09180C"/>
    <w:multiLevelType w:val="hybridMultilevel"/>
    <w:tmpl w:val="517C823C"/>
    <w:lvl w:ilvl="0" w:tplc="709441B0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A3280"/>
    <w:multiLevelType w:val="hybridMultilevel"/>
    <w:tmpl w:val="A3FEDD7A"/>
    <w:lvl w:ilvl="0" w:tplc="B79EC6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D01FE6"/>
    <w:multiLevelType w:val="hybridMultilevel"/>
    <w:tmpl w:val="2238247C"/>
    <w:lvl w:ilvl="0" w:tplc="6CB83F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57179"/>
    <w:multiLevelType w:val="multilevel"/>
    <w:tmpl w:val="FB5C96E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Calibri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24D2006"/>
    <w:multiLevelType w:val="multilevel"/>
    <w:tmpl w:val="99001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62B76A0"/>
    <w:multiLevelType w:val="hybridMultilevel"/>
    <w:tmpl w:val="89D6538E"/>
    <w:lvl w:ilvl="0" w:tplc="0CEE4BFC">
      <w:numFmt w:val="bullet"/>
      <w:lvlText w:val="-"/>
      <w:lvlJc w:val="left"/>
      <w:pPr>
        <w:ind w:left="3763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15" w15:restartNumberingAfterBreak="0">
    <w:nsid w:val="587A7DDA"/>
    <w:multiLevelType w:val="hybridMultilevel"/>
    <w:tmpl w:val="DBCCE1EE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732FCA"/>
    <w:multiLevelType w:val="hybridMultilevel"/>
    <w:tmpl w:val="B27233AA"/>
    <w:lvl w:ilvl="0" w:tplc="AC8AA482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AB005A"/>
    <w:multiLevelType w:val="multilevel"/>
    <w:tmpl w:val="5AE2F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F37903"/>
    <w:multiLevelType w:val="hybridMultilevel"/>
    <w:tmpl w:val="756AD788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07B0A"/>
    <w:multiLevelType w:val="hybridMultilevel"/>
    <w:tmpl w:val="BA7838FA"/>
    <w:lvl w:ilvl="0" w:tplc="709441B0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26B1A"/>
    <w:multiLevelType w:val="multilevel"/>
    <w:tmpl w:val="40A6B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7525402"/>
    <w:multiLevelType w:val="hybridMultilevel"/>
    <w:tmpl w:val="8A7C598C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A93005"/>
    <w:multiLevelType w:val="hybridMultilevel"/>
    <w:tmpl w:val="3E604F2E"/>
    <w:lvl w:ilvl="0" w:tplc="DF0C549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21"/>
  </w:num>
  <w:num w:numId="5">
    <w:abstractNumId w:val="0"/>
  </w:num>
  <w:num w:numId="6">
    <w:abstractNumId w:val="12"/>
  </w:num>
  <w:num w:numId="7">
    <w:abstractNumId w:val="7"/>
  </w:num>
  <w:num w:numId="8">
    <w:abstractNumId w:val="5"/>
  </w:num>
  <w:num w:numId="9">
    <w:abstractNumId w:val="18"/>
  </w:num>
  <w:num w:numId="10">
    <w:abstractNumId w:val="15"/>
  </w:num>
  <w:num w:numId="11">
    <w:abstractNumId w:val="16"/>
  </w:num>
  <w:num w:numId="12">
    <w:abstractNumId w:val="1"/>
  </w:num>
  <w:num w:numId="13">
    <w:abstractNumId w:val="8"/>
  </w:num>
  <w:num w:numId="14">
    <w:abstractNumId w:val="22"/>
  </w:num>
  <w:num w:numId="15">
    <w:abstractNumId w:val="20"/>
  </w:num>
  <w:num w:numId="16">
    <w:abstractNumId w:val="6"/>
  </w:num>
  <w:num w:numId="17">
    <w:abstractNumId w:val="9"/>
  </w:num>
  <w:num w:numId="18">
    <w:abstractNumId w:val="19"/>
  </w:num>
  <w:num w:numId="19">
    <w:abstractNumId w:val="13"/>
  </w:num>
  <w:num w:numId="20">
    <w:abstractNumId w:val="4"/>
  </w:num>
  <w:num w:numId="21">
    <w:abstractNumId w:val="17"/>
  </w:num>
  <w:num w:numId="22">
    <w:abstractNumId w:val="3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zO1NDc3NbUwNrFU0lEKTi0uzszPAykwrQUAjX5qGiwAAAA="/>
  </w:docVars>
  <w:rsids>
    <w:rsidRoot w:val="00D77212"/>
    <w:rsid w:val="00047876"/>
    <w:rsid w:val="00050FD5"/>
    <w:rsid w:val="0008755D"/>
    <w:rsid w:val="001D4C5C"/>
    <w:rsid w:val="001E5747"/>
    <w:rsid w:val="001F283B"/>
    <w:rsid w:val="0027353F"/>
    <w:rsid w:val="002B63A2"/>
    <w:rsid w:val="003246EE"/>
    <w:rsid w:val="00331047"/>
    <w:rsid w:val="00352F54"/>
    <w:rsid w:val="003D4D2C"/>
    <w:rsid w:val="0041465E"/>
    <w:rsid w:val="004608D6"/>
    <w:rsid w:val="0049781D"/>
    <w:rsid w:val="00556651"/>
    <w:rsid w:val="00557F01"/>
    <w:rsid w:val="005D270A"/>
    <w:rsid w:val="00623C3C"/>
    <w:rsid w:val="006332B8"/>
    <w:rsid w:val="00634195"/>
    <w:rsid w:val="00641AFE"/>
    <w:rsid w:val="00725B7E"/>
    <w:rsid w:val="0073500E"/>
    <w:rsid w:val="008713AE"/>
    <w:rsid w:val="00917145"/>
    <w:rsid w:val="00937300"/>
    <w:rsid w:val="009C554F"/>
    <w:rsid w:val="00A1024D"/>
    <w:rsid w:val="00B64F38"/>
    <w:rsid w:val="00B678EA"/>
    <w:rsid w:val="00B86708"/>
    <w:rsid w:val="00C46669"/>
    <w:rsid w:val="00CB084A"/>
    <w:rsid w:val="00CF7809"/>
    <w:rsid w:val="00D2203A"/>
    <w:rsid w:val="00D25E17"/>
    <w:rsid w:val="00D77212"/>
    <w:rsid w:val="00E21788"/>
    <w:rsid w:val="00ED630F"/>
    <w:rsid w:val="00EF1A70"/>
    <w:rsid w:val="00F7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3863A"/>
  <w15:chartTrackingRefBased/>
  <w15:docId w15:val="{155DBC21-3F62-44F9-B754-C3E5DDA5A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08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7721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7721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71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145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1D4C5C"/>
  </w:style>
  <w:style w:type="character" w:customStyle="1" w:styleId="eop">
    <w:name w:val="eop"/>
    <w:basedOn w:val="DefaultParagraphFont"/>
    <w:rsid w:val="001D4C5C"/>
  </w:style>
  <w:style w:type="paragraph" w:styleId="NormalWeb">
    <w:name w:val="Normal (Web)"/>
    <w:basedOn w:val="Normal"/>
    <w:uiPriority w:val="99"/>
    <w:semiHidden/>
    <w:unhideWhenUsed/>
    <w:rsid w:val="001D4C5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8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3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48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96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76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60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10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43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61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65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8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8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0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229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6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891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35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5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6FE2EDA79C534D90FD2F26525AEBAC" ma:contentTypeVersion="13" ma:contentTypeDescription="Create a new document." ma:contentTypeScope="" ma:versionID="01c088bb91693531ba9183f8bba90407">
  <xsd:schema xmlns:xsd="http://www.w3.org/2001/XMLSchema" xmlns:xs="http://www.w3.org/2001/XMLSchema" xmlns:p="http://schemas.microsoft.com/office/2006/metadata/properties" xmlns:ns3="924444cc-c7c7-4f5f-81b2-8e57d3ae8876" xmlns:ns4="7377c061-fdc7-4bda-a20e-02e68fafe68a" targetNamespace="http://schemas.microsoft.com/office/2006/metadata/properties" ma:root="true" ma:fieldsID="fcf91867f78427df8affc1a70a7eab34" ns3:_="" ns4:_="">
    <xsd:import namespace="924444cc-c7c7-4f5f-81b2-8e57d3ae8876"/>
    <xsd:import namespace="7377c061-fdc7-4bda-a20e-02e68fafe6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444cc-c7c7-4f5f-81b2-8e57d3ae88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77c061-fdc7-4bda-a20e-02e68fafe6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2AA128-A8B7-493B-B5AA-E9895ABB1481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7377c061-fdc7-4bda-a20e-02e68fafe68a"/>
    <ds:schemaRef ds:uri="http://schemas.microsoft.com/office/2006/metadata/properties"/>
    <ds:schemaRef ds:uri="http://purl.org/dc/terms/"/>
    <ds:schemaRef ds:uri="924444cc-c7c7-4f5f-81b2-8e57d3ae887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672F4C4-3135-4461-A975-76BD2FF638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F9CF93-AEB1-409A-81AC-76AB589D1A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444cc-c7c7-4f5f-81b2-8e57d3ae8876"/>
    <ds:schemaRef ds:uri="7377c061-fdc7-4bda-a20e-02e68fafe6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eTemplier</dc:creator>
  <cp:keywords/>
  <dc:description/>
  <cp:lastModifiedBy>Natalie Taylor</cp:lastModifiedBy>
  <cp:revision>2</cp:revision>
  <cp:lastPrinted>2020-03-05T15:23:00Z</cp:lastPrinted>
  <dcterms:created xsi:type="dcterms:W3CDTF">2020-11-15T16:06:00Z</dcterms:created>
  <dcterms:modified xsi:type="dcterms:W3CDTF">2020-11-15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6FE2EDA79C534D90FD2F26525AEBAC</vt:lpwstr>
  </property>
</Properties>
</file>